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834AA" w14:textId="77777777" w:rsidR="009167F7" w:rsidRPr="00EB206D" w:rsidRDefault="009167F7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</w:p>
    <w:p w14:paraId="4BDC20CF" w14:textId="636C8FA2" w:rsidR="0003202B" w:rsidRPr="00EB206D" w:rsidRDefault="0052063C" w:rsidP="005436FD">
      <w:pPr>
        <w:pStyle w:val="NoSpacing"/>
        <w:jc w:val="center"/>
        <w:rPr>
          <w:rFonts w:ascii="Palatino Linotype" w:hAnsi="Palatino Linotype"/>
          <w:b/>
          <w:color w:val="7030A0"/>
          <w:szCs w:val="21"/>
          <w:lang w:val="uk-UA"/>
        </w:rPr>
      </w:pPr>
      <w:r w:rsidRPr="00EB206D">
        <w:rPr>
          <w:rFonts w:ascii="Palatino Linotype" w:hAnsi="Palatino Linotype"/>
          <w:b/>
          <w:color w:val="7030A0"/>
          <w:szCs w:val="21"/>
          <w:lang w:val="uk-UA"/>
        </w:rPr>
        <w:t>ЗАЯВА</w:t>
      </w:r>
      <w:r w:rsidR="006C236B" w:rsidRPr="00EB206D">
        <w:rPr>
          <w:rStyle w:val="FootnoteReference"/>
          <w:rFonts w:ascii="Palatino Linotype" w:hAnsi="Palatino Linotype"/>
          <w:b/>
          <w:color w:val="7030A0"/>
          <w:szCs w:val="21"/>
          <w:lang w:val="uk-UA"/>
        </w:rPr>
        <w:footnoteReference w:id="1"/>
      </w:r>
    </w:p>
    <w:p w14:paraId="7FE5C9F9" w14:textId="75C301E3" w:rsidR="00AB6A3E" w:rsidRPr="00EB206D" w:rsidRDefault="0052063C" w:rsidP="009A18F7">
      <w:pPr>
        <w:pStyle w:val="NoSpacing"/>
        <w:numPr>
          <w:ilvl w:val="0"/>
          <w:numId w:val="10"/>
        </w:numPr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РГАНІЗАЦІЯ</w:t>
      </w:r>
    </w:p>
    <w:p w14:paraId="20E89FBC" w14:textId="77777777" w:rsidR="005306C7" w:rsidRPr="00EB206D" w:rsidRDefault="005306C7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7029"/>
      </w:tblGrid>
      <w:tr w:rsidR="0052063C" w:rsidRPr="00EB206D" w14:paraId="0520F433" w14:textId="77777777" w:rsidTr="00714F44">
        <w:trPr>
          <w:trHeight w:val="697"/>
        </w:trPr>
        <w:tc>
          <w:tcPr>
            <w:tcW w:w="1350" w:type="pct"/>
            <w:shd w:val="clear" w:color="auto" w:fill="auto"/>
            <w:vAlign w:val="center"/>
          </w:tcPr>
          <w:p w14:paraId="3EDA9AF7" w14:textId="62DBDDD1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організації англійською мовою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6377C72D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42A4F5E3" w14:textId="77777777" w:rsidTr="00714F44">
        <w:trPr>
          <w:trHeight w:val="571"/>
        </w:trPr>
        <w:tc>
          <w:tcPr>
            <w:tcW w:w="1350" w:type="pct"/>
            <w:shd w:val="clear" w:color="auto" w:fill="auto"/>
            <w:vAlign w:val="center"/>
          </w:tcPr>
          <w:p w14:paraId="6A3511A5" w14:textId="610D1F13" w:rsidR="0052063C" w:rsidRPr="00EB206D" w:rsidRDefault="0052063C" w:rsidP="0052063C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Назва проєкту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FF69AFF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5DD0E536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A33F7C7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Географія проєкту</w:t>
            </w:r>
          </w:p>
          <w:p w14:paraId="1FD32493" w14:textId="46B5783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color w:val="7030A0"/>
                <w:sz w:val="20"/>
                <w:lang w:val="uk-UA"/>
              </w:rPr>
              <w:t>(Країна/країни та міста/міста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2EF09A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7F7E4B" w:rsidRPr="00EB206D" w14:paraId="005EFFFA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4C94C7BC" w14:textId="58E45DA1" w:rsidR="007F7E4B" w:rsidRPr="00EB206D" w:rsidRDefault="0052063C" w:rsidP="007F7E4B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Тривалість проєкту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02BF4FA4" w14:textId="77777777" w:rsidR="007F7E4B" w:rsidRPr="00EB206D" w:rsidRDefault="007F7E4B" w:rsidP="007F7E4B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</w:tc>
      </w:tr>
      <w:tr w:rsidR="0052063C" w:rsidRPr="00EB206D" w14:paraId="4868B3D8" w14:textId="77777777" w:rsidTr="000F301F">
        <w:trPr>
          <w:trHeight w:val="372"/>
        </w:trPr>
        <w:tc>
          <w:tcPr>
            <w:tcW w:w="1350" w:type="pct"/>
            <w:shd w:val="clear" w:color="auto" w:fill="auto"/>
            <w:vAlign w:val="center"/>
          </w:tcPr>
          <w:p w14:paraId="375B751E" w14:textId="7912BADF" w:rsidR="0052063C" w:rsidRPr="00EB206D" w:rsidRDefault="0052063C" w:rsidP="0052063C">
            <w:pPr>
              <w:pStyle w:val="NoSpacing"/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гальний бюджет проєкту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 xml:space="preserve"> (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USD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4AA8CA60" w14:textId="77777777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$</w:t>
            </w:r>
          </w:p>
        </w:tc>
      </w:tr>
      <w:tr w:rsidR="0052063C" w:rsidRPr="00EB206D" w14:paraId="52873BAA" w14:textId="77777777" w:rsidTr="007D4CF7">
        <w:trPr>
          <w:trHeight w:val="679"/>
        </w:trPr>
        <w:tc>
          <w:tcPr>
            <w:tcW w:w="1350" w:type="pct"/>
            <w:shd w:val="clear" w:color="auto" w:fill="auto"/>
            <w:vAlign w:val="center"/>
          </w:tcPr>
          <w:p w14:paraId="23B63649" w14:textId="0D78721B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Запит на фінансування від </w:t>
            </w:r>
            <w:proofErr w:type="spellStart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Black</w:t>
            </w:r>
            <w:proofErr w:type="spellEnd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</w:t>
            </w:r>
            <w:proofErr w:type="spellStart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Sea</w:t>
            </w:r>
            <w:proofErr w:type="spellEnd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</w:t>
            </w:r>
            <w:proofErr w:type="spellStart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Trust</w:t>
            </w:r>
            <w:proofErr w:type="spellEnd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(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USD</w:t>
            </w:r>
            <w:r w:rsidRPr="00EB206D">
              <w:rPr>
                <w:rFonts w:ascii="Palatino Linotype" w:hAnsi="Palatino Linotype"/>
                <w:i/>
                <w:color w:val="7030A0"/>
                <w:sz w:val="20"/>
                <w:szCs w:val="21"/>
                <w:lang w:val="uk-UA"/>
              </w:rPr>
              <w:t>)</w:t>
            </w:r>
          </w:p>
        </w:tc>
        <w:tc>
          <w:tcPr>
            <w:tcW w:w="3650" w:type="pct"/>
            <w:shd w:val="clear" w:color="auto" w:fill="auto"/>
            <w:vAlign w:val="center"/>
          </w:tcPr>
          <w:p w14:paraId="204D5A20" w14:textId="2FD2F741" w:rsidR="0052063C" w:rsidRPr="00EB206D" w:rsidRDefault="0052063C" w:rsidP="0052063C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$</w:t>
            </w:r>
          </w:p>
        </w:tc>
      </w:tr>
    </w:tbl>
    <w:p w14:paraId="643FEAB9" w14:textId="77777777" w:rsidR="00010A44" w:rsidRPr="00EB206D" w:rsidRDefault="004974AF" w:rsidP="005436FD">
      <w:pPr>
        <w:pStyle w:val="NoSpacing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ab/>
        <w:t xml:space="preserve"> </w:t>
      </w:r>
      <w:r w:rsidR="004E6ECE" w:rsidRPr="00EB206D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EB206D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EB206D">
        <w:rPr>
          <w:rFonts w:ascii="Palatino Linotype" w:hAnsi="Palatino Linotype"/>
          <w:sz w:val="21"/>
          <w:szCs w:val="21"/>
          <w:lang w:val="uk-UA"/>
        </w:rPr>
        <w:tab/>
      </w:r>
      <w:r w:rsidR="004E6ECE" w:rsidRPr="00EB206D">
        <w:rPr>
          <w:rFonts w:ascii="Palatino Linotype" w:hAnsi="Palatino Linotype"/>
          <w:sz w:val="21"/>
          <w:szCs w:val="21"/>
          <w:lang w:val="uk-UA"/>
        </w:rPr>
        <w:tab/>
        <w:t xml:space="preserve">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72"/>
        <w:gridCol w:w="3682"/>
        <w:gridCol w:w="1132"/>
      </w:tblGrid>
      <w:tr w:rsidR="00036CDD" w:rsidRPr="00EB206D" w14:paraId="5A0A3966" w14:textId="77777777" w:rsidTr="001F2404">
        <w:trPr>
          <w:trHeight w:val="1655"/>
        </w:trPr>
        <w:tc>
          <w:tcPr>
            <w:tcW w:w="2500" w:type="pct"/>
            <w:gridSpan w:val="2"/>
          </w:tcPr>
          <w:p w14:paraId="1D47AC0C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Організація</w:t>
            </w:r>
          </w:p>
          <w:p w14:paraId="619FFD08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Реєстраційний номер:</w:t>
            </w:r>
          </w:p>
          <w:p w14:paraId="51BB1058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Країна реєстрації: </w:t>
            </w:r>
          </w:p>
          <w:p w14:paraId="09335A07" w14:textId="380A1606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 xml:space="preserve">Рік реєстрації: </w:t>
            </w:r>
          </w:p>
          <w:p w14:paraId="12117851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Юридична адреса:</w:t>
            </w:r>
          </w:p>
          <w:p w14:paraId="545CA702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</w:p>
          <w:p w14:paraId="434170A0" w14:textId="017FCD13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 xml:space="preserve">Повна поштова адреса: </w:t>
            </w:r>
          </w:p>
          <w:p w14:paraId="1EEB011C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08A829E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1CC1AEBC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proofErr w:type="spellStart"/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Вебсайт</w:t>
            </w:r>
            <w:proofErr w:type="spellEnd"/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:</w:t>
            </w:r>
          </w:p>
          <w:p w14:paraId="5860F7C7" w14:textId="4D5912C6" w:rsidR="00036CDD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Соціальні мережі:</w:t>
            </w:r>
          </w:p>
        </w:tc>
        <w:tc>
          <w:tcPr>
            <w:tcW w:w="2500" w:type="pct"/>
            <w:gridSpan w:val="2"/>
          </w:tcPr>
          <w:p w14:paraId="3D23A34E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Законний представник організації</w:t>
            </w:r>
          </w:p>
          <w:p w14:paraId="1B3CB63D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м’я:</w:t>
            </w:r>
          </w:p>
          <w:p w14:paraId="0327FFE8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30910E2C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47D96BE1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7B0C6290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  <w:p w14:paraId="5F04E677" w14:textId="77777777" w:rsidR="00036CDD" w:rsidRPr="00EB206D" w:rsidRDefault="00036CDD" w:rsidP="00036CDD">
            <w:pPr>
              <w:pStyle w:val="NoSpacing"/>
              <w:rPr>
                <w:rFonts w:ascii="Palatino Linotype" w:hAnsi="Palatino Linotype"/>
                <w:b/>
                <w:color w:val="FF0000"/>
                <w:sz w:val="21"/>
                <w:szCs w:val="21"/>
                <w:lang w:val="uk-UA"/>
              </w:rPr>
            </w:pPr>
          </w:p>
        </w:tc>
      </w:tr>
      <w:tr w:rsidR="00216AD4" w:rsidRPr="00EB206D" w14:paraId="4B94B352" w14:textId="77777777" w:rsidTr="00714F44">
        <w:trPr>
          <w:trHeight w:val="1957"/>
        </w:trPr>
        <w:tc>
          <w:tcPr>
            <w:tcW w:w="2500" w:type="pct"/>
            <w:gridSpan w:val="2"/>
          </w:tcPr>
          <w:p w14:paraId="5548D38C" w14:textId="33C96E79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Інші члени команди проєкту (імена, посади, електронна адреса):</w:t>
            </w:r>
          </w:p>
        </w:tc>
        <w:tc>
          <w:tcPr>
            <w:tcW w:w="2500" w:type="pct"/>
            <w:gridSpan w:val="2"/>
          </w:tcPr>
          <w:p w14:paraId="519FDDA4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</w:pPr>
            <w:proofErr w:type="spellStart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>Проєктний</w:t>
            </w:r>
            <w:proofErr w:type="spellEnd"/>
            <w:r w:rsidRPr="00EB206D">
              <w:rPr>
                <w:rFonts w:ascii="Palatino Linotype" w:hAnsi="Palatino Linotype"/>
                <w:b/>
                <w:color w:val="7030A0"/>
                <w:sz w:val="21"/>
                <w:szCs w:val="21"/>
                <w:lang w:val="uk-UA"/>
              </w:rPr>
              <w:t xml:space="preserve"> менеджер</w:t>
            </w:r>
          </w:p>
          <w:p w14:paraId="7D06B391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м’я:</w:t>
            </w:r>
          </w:p>
          <w:p w14:paraId="0523BD76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Посада:</w:t>
            </w:r>
          </w:p>
          <w:p w14:paraId="47280E0A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елефон:</w:t>
            </w:r>
          </w:p>
          <w:p w14:paraId="66AF7BFC" w14:textId="7777777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Мобільний:</w:t>
            </w:r>
          </w:p>
          <w:p w14:paraId="717C60A6" w14:textId="75345107" w:rsidR="00216AD4" w:rsidRPr="00EB206D" w:rsidRDefault="00216AD4" w:rsidP="00216AD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Електронна адреса:</w:t>
            </w:r>
          </w:p>
        </w:tc>
      </w:tr>
      <w:tr w:rsidR="004049D8" w:rsidRPr="00EB206D" w14:paraId="24320618" w14:textId="77777777" w:rsidTr="005B334B">
        <w:trPr>
          <w:trHeight w:val="2506"/>
        </w:trPr>
        <w:tc>
          <w:tcPr>
            <w:tcW w:w="5000" w:type="pct"/>
            <w:gridSpan w:val="4"/>
          </w:tcPr>
          <w:p w14:paraId="22B023BD" w14:textId="1148AF5E" w:rsidR="004049D8" w:rsidRPr="00EB206D" w:rsidRDefault="00C74961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  <w:t>Місія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. Як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ою є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місія вашої організації? Наприклад, якби вас попросили описати, чому існує ваша організація, що б ви відповіли?</w:t>
            </w:r>
          </w:p>
          <w:p w14:paraId="5A57C00F" w14:textId="77777777" w:rsidR="004049D8" w:rsidRPr="00EB206D" w:rsidRDefault="004049D8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36FD457" w14:textId="77777777" w:rsidR="004049D8" w:rsidRPr="00EB206D" w:rsidRDefault="004049D8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392C29" w:rsidRPr="00EB206D" w14:paraId="7DC8663F" w14:textId="77777777" w:rsidTr="00714F44">
        <w:tblPrEx>
          <w:tblLook w:val="0000" w:firstRow="0" w:lastRow="0" w:firstColumn="0" w:lastColumn="0" w:noHBand="0" w:noVBand="0"/>
        </w:tblPrEx>
        <w:trPr>
          <w:trHeight w:val="706"/>
        </w:trPr>
        <w:tc>
          <w:tcPr>
            <w:tcW w:w="2255" w:type="pct"/>
          </w:tcPr>
          <w:p w14:paraId="7263D646" w14:textId="5D42A577" w:rsidR="00392C29" w:rsidRPr="00EB206D" w:rsidRDefault="00392C29" w:rsidP="00392C29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Ви раніше отримували грант від </w:t>
            </w:r>
            <w:proofErr w:type="spellStart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German</w:t>
            </w:r>
            <w:proofErr w:type="spellEnd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  <w:proofErr w:type="spellStart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Marshall</w:t>
            </w:r>
            <w:proofErr w:type="spellEnd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  <w:proofErr w:type="spellStart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Fund</w:t>
            </w:r>
            <w:proofErr w:type="spellEnd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?  </w:t>
            </w:r>
          </w:p>
        </w:tc>
        <w:tc>
          <w:tcPr>
            <w:tcW w:w="2157" w:type="pct"/>
            <w:gridSpan w:val="2"/>
          </w:tcPr>
          <w:p w14:paraId="0CC0B3CA" w14:textId="77777777" w:rsidR="00392C29" w:rsidRPr="00EB206D" w:rsidRDefault="00392C29" w:rsidP="00392C29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, дата і сума:</w:t>
            </w:r>
          </w:p>
          <w:p w14:paraId="7B20418C" w14:textId="57BE0D1F" w:rsidR="00392C29" w:rsidRPr="00EB206D" w:rsidRDefault="00392C29" w:rsidP="00392C29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vertAlign w:val="superscript"/>
                <w:lang w:val="uk-UA"/>
              </w:rPr>
              <w:t>((Місяць/День/Рік: $)</w:t>
            </w:r>
          </w:p>
        </w:tc>
        <w:tc>
          <w:tcPr>
            <w:tcW w:w="588" w:type="pct"/>
          </w:tcPr>
          <w:p w14:paraId="1F7F9D75" w14:textId="6FBB1341" w:rsidR="00392C29" w:rsidRPr="00EB206D" w:rsidRDefault="00392C29" w:rsidP="00392C29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</w:tbl>
    <w:tbl>
      <w:tblPr>
        <w:tblpPr w:leftFromText="180" w:rightFromText="180" w:horzAnchor="margin" w:tblpY="90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47"/>
        <w:gridCol w:w="1240"/>
        <w:gridCol w:w="1242"/>
      </w:tblGrid>
      <w:tr w:rsidR="006562A8" w:rsidRPr="00EB206D" w14:paraId="0999E551" w14:textId="77777777" w:rsidTr="00C11774">
        <w:trPr>
          <w:trHeight w:val="375"/>
        </w:trPr>
        <w:tc>
          <w:tcPr>
            <w:tcW w:w="371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E05A3" w14:textId="4726B9DB" w:rsidR="006562A8" w:rsidRPr="00EB206D" w:rsidRDefault="00C74961" w:rsidP="00C11774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lastRenderedPageBreak/>
              <w:t xml:space="preserve">Чи має ваша організація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політику щодо конфлікту інтересів</w:t>
            </w:r>
            <w:r w:rsidR="00536425"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</w:t>
            </w:r>
            <w:r w:rsidR="00536425"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у письмовій формі?</w:t>
            </w:r>
          </w:p>
        </w:tc>
        <w:tc>
          <w:tcPr>
            <w:tcW w:w="64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3B0ED6" w14:textId="4E8276A0" w:rsidR="006562A8" w:rsidRPr="00EB206D" w:rsidRDefault="00536425" w:rsidP="00C11774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B512AA" w14:textId="69892406" w:rsidR="006562A8" w:rsidRPr="00EB206D" w:rsidRDefault="00536425" w:rsidP="00C11774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6562A8" w:rsidRPr="00EB206D" w14:paraId="28B919BE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FF1AEE" w14:textId="204D7E19" w:rsidR="006562A8" w:rsidRPr="00EB206D" w:rsidRDefault="00536425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Якщо так, </w:t>
            </w:r>
            <w:r w:rsidR="0041694D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додайте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її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до електронного листа.</w:t>
            </w: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47"/>
        <w:gridCol w:w="1240"/>
        <w:gridCol w:w="1242"/>
      </w:tblGrid>
      <w:tr w:rsidR="00536425" w:rsidRPr="00EB206D" w14:paraId="31BC4C19" w14:textId="77777777" w:rsidTr="00C11774">
        <w:trPr>
          <w:trHeight w:val="375"/>
        </w:trPr>
        <w:tc>
          <w:tcPr>
            <w:tcW w:w="371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1D5C79" w14:textId="2650D3AE" w:rsidR="00536425" w:rsidRPr="00EB206D" w:rsidRDefault="00536425" w:rsidP="00536425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Чи про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ходил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а ваша організація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аудит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 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протягом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 останні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х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 24 місяці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в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64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716E9D" w14:textId="7B69E766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AD6303" w14:textId="17BEE450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6562A8" w:rsidRPr="00EB206D" w14:paraId="2959AED3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C0250A" w14:textId="788B83A7" w:rsidR="006562A8" w:rsidRPr="00EB206D" w:rsidRDefault="00536425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Якщо так,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адайте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короткий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опис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нижче (максимум 5 рядків)</w:t>
            </w:r>
          </w:p>
        </w:tc>
      </w:tr>
      <w:tr w:rsidR="006562A8" w:rsidRPr="00EB206D" w14:paraId="1198393A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4A559" w14:textId="77777777" w:rsidR="006562A8" w:rsidRPr="00EB206D" w:rsidRDefault="006562A8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7D81D25" w14:textId="77777777" w:rsidR="006562A8" w:rsidRPr="00EB206D" w:rsidRDefault="006562A8" w:rsidP="006562A8">
      <w:pPr>
        <w:pStyle w:val="NoSpacing"/>
        <w:rPr>
          <w:rFonts w:ascii="Palatino Linotype" w:eastAsiaTheme="minorHAnsi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47"/>
        <w:gridCol w:w="1240"/>
        <w:gridCol w:w="1242"/>
      </w:tblGrid>
      <w:tr w:rsidR="00536425" w:rsidRPr="00EB206D" w14:paraId="5FB0DFB4" w14:textId="77777777" w:rsidTr="00C11774">
        <w:trPr>
          <w:trHeight w:val="375"/>
        </w:trPr>
        <w:tc>
          <w:tcPr>
            <w:tcW w:w="371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2DB53" w14:textId="24890CDD" w:rsidR="00536425" w:rsidRPr="00EB206D" w:rsidRDefault="00536425" w:rsidP="00536425">
            <w:pPr>
              <w:pStyle w:val="NoSpacing"/>
              <w:rPr>
                <w:rFonts w:ascii="Palatino Linotype" w:hAnsi="Palatino Linotype"/>
                <w:b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оперативн</w:t>
            </w:r>
            <w:r w:rsidR="0041694D"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а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система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бухгалтерського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 обліку</w:t>
            </w: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64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4D28D" w14:textId="297D2901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E2511" w14:textId="6C6F238C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6562A8" w:rsidRPr="00EB206D" w14:paraId="7E4F4E54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82F720" w14:textId="60835BEE" w:rsidR="006562A8" w:rsidRPr="00EB206D" w:rsidRDefault="00536425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Якщо так, </w:t>
            </w:r>
            <w:r w:rsidR="0041694D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додайте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її до електронного листа.</w:t>
            </w:r>
          </w:p>
        </w:tc>
      </w:tr>
      <w:tr w:rsidR="006562A8" w:rsidRPr="00EB206D" w14:paraId="29980BC5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CE633" w14:textId="77777777" w:rsidR="006562A8" w:rsidRPr="00EB206D" w:rsidRDefault="006562A8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490844DB" w14:textId="77777777" w:rsidR="006562A8" w:rsidRPr="00EB206D" w:rsidRDefault="006562A8" w:rsidP="006562A8">
      <w:pPr>
        <w:pStyle w:val="NoSpacing"/>
        <w:rPr>
          <w:rFonts w:ascii="Palatino Linotype" w:eastAsiaTheme="minorHAnsi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47"/>
        <w:gridCol w:w="1240"/>
        <w:gridCol w:w="1242"/>
      </w:tblGrid>
      <w:tr w:rsidR="00536425" w:rsidRPr="00EB206D" w14:paraId="0AE658DB" w14:textId="77777777" w:rsidTr="00C11774">
        <w:trPr>
          <w:trHeight w:val="375"/>
        </w:trPr>
        <w:tc>
          <w:tcPr>
            <w:tcW w:w="371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46598D" w14:textId="013987DD" w:rsidR="00536425" w:rsidRPr="00EB206D" w:rsidRDefault="00536425" w:rsidP="00536425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 xml:space="preserve">Чи є у вашій організації </w:t>
            </w:r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 xml:space="preserve">оперативна система </w:t>
            </w:r>
            <w:proofErr w:type="spellStart"/>
            <w:r w:rsidRPr="00EB206D">
              <w:rPr>
                <w:rFonts w:ascii="Palatino Linotype" w:hAnsi="Palatino Linotype"/>
                <w:b/>
                <w:bCs/>
                <w:color w:val="7030A0"/>
                <w:sz w:val="21"/>
                <w:szCs w:val="21"/>
                <w:lang w:val="uk-UA"/>
              </w:rPr>
              <w:t>закупівель</w:t>
            </w:r>
            <w:proofErr w:type="spellEnd"/>
            <w:r w:rsidRPr="00EB206D">
              <w:rPr>
                <w:rFonts w:ascii="Palatino Linotype" w:hAnsi="Palatino Linotype"/>
                <w:color w:val="7030A0"/>
                <w:sz w:val="21"/>
                <w:szCs w:val="21"/>
                <w:lang w:val="uk-UA"/>
              </w:rPr>
              <w:t>?</w:t>
            </w:r>
          </w:p>
        </w:tc>
        <w:tc>
          <w:tcPr>
            <w:tcW w:w="64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E667D0" w14:textId="27E45951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АК</w:t>
            </w:r>
          </w:p>
        </w:tc>
        <w:tc>
          <w:tcPr>
            <w:tcW w:w="64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97E7E" w14:textId="7698594E" w:rsidR="00536425" w:rsidRPr="00EB206D" w:rsidRDefault="00536425" w:rsidP="00536425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НІ</w:t>
            </w:r>
          </w:p>
        </w:tc>
      </w:tr>
      <w:tr w:rsidR="006562A8" w:rsidRPr="00EB206D" w14:paraId="020335A0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B7C0F" w14:textId="1A31592B" w:rsidR="006562A8" w:rsidRPr="00EB206D" w:rsidRDefault="00536425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Якщо так, </w:t>
            </w:r>
            <w:r w:rsidR="0041694D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додайте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її до електронного листа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та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надайте короткий опис нижче </w:t>
            </w:r>
            <w:r w:rsidR="006562A8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(5-7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рядків</w:t>
            </w:r>
            <w:r w:rsidR="006562A8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)</w:t>
            </w:r>
          </w:p>
        </w:tc>
      </w:tr>
      <w:tr w:rsidR="006562A8" w:rsidRPr="00EB206D" w14:paraId="6900A224" w14:textId="77777777" w:rsidTr="00C11774">
        <w:trPr>
          <w:trHeight w:val="375"/>
        </w:trPr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CFD5C" w14:textId="77777777" w:rsidR="006562A8" w:rsidRPr="00EB206D" w:rsidRDefault="006562A8" w:rsidP="00C11774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C4422EB" w14:textId="38814881" w:rsidR="00D97810" w:rsidRPr="00EB206D" w:rsidRDefault="00536425" w:rsidP="00D97810">
      <w:pPr>
        <w:pStyle w:val="NoSpacing"/>
        <w:spacing w:before="12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sz w:val="21"/>
          <w:szCs w:val="21"/>
          <w:lang w:val="uk-UA"/>
        </w:rPr>
        <w:t xml:space="preserve">ПАРТНЕРСТВА. </w:t>
      </w:r>
      <w:r w:rsidRPr="00EB206D">
        <w:rPr>
          <w:rFonts w:ascii="Palatino Linotype" w:hAnsi="Palatino Linotype"/>
          <w:bCs/>
          <w:sz w:val="21"/>
          <w:szCs w:val="21"/>
          <w:lang w:val="uk-UA"/>
        </w:rPr>
        <w:t>Якщо ви реалізуєте цей проєкт у партнерстві з іншими організаціями/установами, будь ласка, зазначте</w:t>
      </w:r>
      <w:r w:rsidR="00D97810" w:rsidRPr="00EB206D">
        <w:rPr>
          <w:rFonts w:ascii="Palatino Linotype" w:hAnsi="Palatino Linotype"/>
          <w:bCs/>
          <w:sz w:val="21"/>
          <w:szCs w:val="21"/>
          <w:lang w:val="uk-UA"/>
        </w:rPr>
        <w:t>:</w:t>
      </w:r>
      <w:r w:rsidR="00D97810"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назву 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>організації</w:t>
      </w:r>
      <w:r w:rsidRPr="00EB206D">
        <w:rPr>
          <w:rFonts w:ascii="Palatino Linotype" w:hAnsi="Palatino Linotype"/>
          <w:sz w:val="21"/>
          <w:szCs w:val="21"/>
          <w:lang w:val="uk-UA"/>
        </w:rPr>
        <w:t>, країну,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 xml:space="preserve"> контактну особу, мобільний телефон, електронну пошту. 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>Опишіть роль організації в про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>є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 xml:space="preserve">кті та вкажіть, чи є це партнерство 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>формальним</w:t>
      </w:r>
      <w:r w:rsidR="00411209" w:rsidRPr="00EB206D">
        <w:rPr>
          <w:rFonts w:ascii="Palatino Linotype" w:hAnsi="Palatino Linotype"/>
          <w:sz w:val="21"/>
          <w:szCs w:val="21"/>
          <w:lang w:val="uk-UA"/>
        </w:rPr>
        <w:t xml:space="preserve"> чи неформальним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525"/>
        <w:gridCol w:w="2432"/>
        <w:gridCol w:w="1797"/>
      </w:tblGrid>
      <w:tr w:rsidR="002504B8" w:rsidRPr="00EB206D" w14:paraId="019B83CE" w14:textId="77777777" w:rsidTr="001255AB">
        <w:trPr>
          <w:trHeight w:val="994"/>
        </w:trPr>
        <w:tc>
          <w:tcPr>
            <w:tcW w:w="1493" w:type="pct"/>
            <w:shd w:val="clear" w:color="auto" w:fill="E7E6E6"/>
            <w:vAlign w:val="center"/>
          </w:tcPr>
          <w:p w14:paraId="7CFC6357" w14:textId="131FDF88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Інформація про організацію</w:t>
            </w:r>
          </w:p>
        </w:tc>
        <w:tc>
          <w:tcPr>
            <w:tcW w:w="1311" w:type="pct"/>
            <w:shd w:val="clear" w:color="auto" w:fill="E7E6E6"/>
            <w:vAlign w:val="center"/>
          </w:tcPr>
          <w:p w14:paraId="797BF5DD" w14:textId="4EB3E9AA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Контактна особа</w:t>
            </w:r>
          </w:p>
        </w:tc>
        <w:tc>
          <w:tcPr>
            <w:tcW w:w="1263" w:type="pct"/>
            <w:shd w:val="clear" w:color="auto" w:fill="E7E6E6"/>
            <w:vAlign w:val="center"/>
          </w:tcPr>
          <w:p w14:paraId="239429D4" w14:textId="207776ED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Роль організації у реалізації проєкту</w:t>
            </w:r>
            <w:r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2"/>
            </w:r>
          </w:p>
        </w:tc>
        <w:tc>
          <w:tcPr>
            <w:tcW w:w="933" w:type="pct"/>
            <w:shd w:val="clear" w:color="auto" w:fill="E7E6E6"/>
            <w:vAlign w:val="center"/>
          </w:tcPr>
          <w:p w14:paraId="209E24DC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/>
                <w:sz w:val="21"/>
                <w:szCs w:val="21"/>
                <w:lang w:val="uk-UA"/>
              </w:rPr>
              <w:t>Тип партнерства</w:t>
            </w:r>
            <w:r w:rsidRPr="00EB206D">
              <w:rPr>
                <w:rFonts w:ascii="Palatino Linotype" w:hAnsi="Palatino Linotype"/>
                <w:lang w:val="uk-UA"/>
              </w:rPr>
              <w:t xml:space="preserve"> </w:t>
            </w:r>
            <w:r w:rsidRPr="00EB206D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(формальне/</w:t>
            </w:r>
          </w:p>
          <w:p w14:paraId="06157E50" w14:textId="6DF8CD42" w:rsidR="002504B8" w:rsidRPr="00EB206D" w:rsidRDefault="002504B8" w:rsidP="002504B8">
            <w:pPr>
              <w:pStyle w:val="NoSpacing"/>
              <w:rPr>
                <w:rFonts w:ascii="Palatino Linotype" w:hAnsi="Palatino Linotype"/>
                <w:b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iCs/>
                <w:sz w:val="21"/>
                <w:szCs w:val="21"/>
                <w:lang w:val="uk-UA"/>
              </w:rPr>
              <w:t>неформальне)</w:t>
            </w:r>
          </w:p>
        </w:tc>
      </w:tr>
      <w:tr w:rsidR="002504B8" w:rsidRPr="00EB206D" w14:paraId="6253C67F" w14:textId="77777777" w:rsidTr="001255AB">
        <w:trPr>
          <w:trHeight w:val="1831"/>
        </w:trPr>
        <w:tc>
          <w:tcPr>
            <w:tcW w:w="1493" w:type="pct"/>
            <w:shd w:val="clear" w:color="auto" w:fill="auto"/>
          </w:tcPr>
          <w:p w14:paraId="4F6DA7CF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вна назва:</w:t>
            </w:r>
          </w:p>
          <w:p w14:paraId="3CCB7E0D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Адреса:</w:t>
            </w:r>
          </w:p>
          <w:p w14:paraId="65AF87FF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Телефон:</w:t>
            </w:r>
          </w:p>
          <w:p w14:paraId="1A1E4FE4" w14:textId="1A012239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proofErr w:type="spellStart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Вебсайт</w:t>
            </w:r>
            <w:proofErr w:type="spellEnd"/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/соціальні мережі:</w:t>
            </w:r>
          </w:p>
        </w:tc>
        <w:tc>
          <w:tcPr>
            <w:tcW w:w="1311" w:type="pct"/>
            <w:shd w:val="clear" w:color="auto" w:fill="auto"/>
          </w:tcPr>
          <w:p w14:paraId="38C36BD3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Ім’я:</w:t>
            </w:r>
          </w:p>
          <w:p w14:paraId="3C0C473C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Посада:</w:t>
            </w:r>
          </w:p>
          <w:p w14:paraId="3E158A82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Телефон:</w:t>
            </w:r>
          </w:p>
          <w:p w14:paraId="5B6F8287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Мобільний:</w:t>
            </w:r>
          </w:p>
          <w:p w14:paraId="59365DD6" w14:textId="5FEF650F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bCs/>
                <w:sz w:val="21"/>
                <w:szCs w:val="21"/>
                <w:lang w:val="uk-UA"/>
              </w:rPr>
              <w:t>Електронна адреса</w:t>
            </w:r>
          </w:p>
        </w:tc>
        <w:tc>
          <w:tcPr>
            <w:tcW w:w="1263" w:type="pct"/>
            <w:shd w:val="clear" w:color="auto" w:fill="auto"/>
          </w:tcPr>
          <w:p w14:paraId="15BACAC3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3A016385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2504B8" w:rsidRPr="00EB206D" w14:paraId="31A0A99C" w14:textId="77777777" w:rsidTr="001255AB">
        <w:tc>
          <w:tcPr>
            <w:tcW w:w="1493" w:type="pct"/>
            <w:shd w:val="clear" w:color="auto" w:fill="auto"/>
          </w:tcPr>
          <w:p w14:paraId="42F2E688" w14:textId="1BFEC5F5" w:rsidR="002504B8" w:rsidRPr="00EB206D" w:rsidRDefault="002504B8" w:rsidP="002504B8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&lt;видалити/додати за потреби&gt;</w:t>
            </w:r>
          </w:p>
        </w:tc>
        <w:tc>
          <w:tcPr>
            <w:tcW w:w="1311" w:type="pct"/>
            <w:shd w:val="clear" w:color="auto" w:fill="auto"/>
          </w:tcPr>
          <w:p w14:paraId="7B82B490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263" w:type="pct"/>
            <w:shd w:val="clear" w:color="auto" w:fill="auto"/>
          </w:tcPr>
          <w:p w14:paraId="6055EB40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33" w:type="pct"/>
            <w:shd w:val="clear" w:color="auto" w:fill="auto"/>
          </w:tcPr>
          <w:p w14:paraId="5B2EE8AA" w14:textId="77777777" w:rsidR="002504B8" w:rsidRPr="00EB206D" w:rsidRDefault="002504B8" w:rsidP="002504B8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166D0B00" w14:textId="77777777" w:rsidR="006F0CBE" w:rsidRPr="00EB206D" w:rsidRDefault="006F0CBE" w:rsidP="005436FD">
      <w:pPr>
        <w:pStyle w:val="NoSpacing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</w:p>
    <w:p w14:paraId="3AC0A0F6" w14:textId="4084795C" w:rsidR="005306C7" w:rsidRPr="00EB206D" w:rsidRDefault="00AB6A3E" w:rsidP="005436FD">
      <w:pPr>
        <w:pStyle w:val="NoSpacing"/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2</w:t>
      </w:r>
      <w:r w:rsidR="0097559E"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. </w:t>
      </w:r>
      <w:r w:rsidR="00045D69"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ОПИС ПРОЄКТУ</w:t>
      </w:r>
    </w:p>
    <w:p w14:paraId="0AEBD87C" w14:textId="77777777" w:rsidR="005306C7" w:rsidRPr="00EB206D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6B1F3E13" w14:textId="313B88A2" w:rsidR="00045D69" w:rsidRPr="00EB206D" w:rsidRDefault="00045D69" w:rsidP="00A145BD">
      <w:pPr>
        <w:spacing w:before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ОГЛЯД ПРО</w:t>
      </w:r>
      <w:r w:rsidR="0041694D"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Є</w:t>
      </w:r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КТУ</w:t>
      </w:r>
    </w:p>
    <w:p w14:paraId="1AC9B656" w14:textId="77777777" w:rsidR="00045D69" w:rsidRPr="00EB206D" w:rsidRDefault="00045D69" w:rsidP="00045D69">
      <w:pPr>
        <w:pStyle w:val="NoSpacing"/>
        <w:spacing w:before="240" w:after="240"/>
        <w:jc w:val="both"/>
        <w:rPr>
          <w:rFonts w:ascii="Palatino Linotype" w:hAnsi="Palatino Linotype"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color w:val="000000" w:themeColor="text1"/>
          <w:sz w:val="21"/>
          <w:szCs w:val="21"/>
          <w:lang w:val="uk-UA"/>
        </w:rPr>
        <w:t>Передісторія та актуальність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. Яку проблему/питання/частину проблеми вирішуватиме ваш проєкт? Які причини проблеми і які її наслідки? Чому важливо її вирішити? Будь ласка, розкрийте контекст питання що </w:t>
      </w:r>
      <w:r w:rsidRPr="00EB206D">
        <w:rPr>
          <w:rFonts w:ascii="Palatino Linotype" w:hAnsi="Palatino Linotype"/>
          <w:b/>
          <w:bCs/>
          <w:color w:val="000000" w:themeColor="text1"/>
          <w:sz w:val="21"/>
          <w:szCs w:val="21"/>
          <w:lang w:val="uk-UA"/>
        </w:rPr>
        <w:t>напряму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пов’язаний з </w:t>
      </w:r>
      <w:proofErr w:type="spellStart"/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>проєктом</w:t>
      </w:r>
      <w:proofErr w:type="spellEnd"/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в обсязі не більше ніж пів сторінки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1"/>
      </w:tblGrid>
      <w:tr w:rsidR="00A145BD" w:rsidRPr="00EB206D" w14:paraId="4DD25C45" w14:textId="77777777" w:rsidTr="006562A8">
        <w:trPr>
          <w:trHeight w:val="2835"/>
        </w:trPr>
        <w:tc>
          <w:tcPr>
            <w:tcW w:w="9621" w:type="dxa"/>
            <w:shd w:val="clear" w:color="auto" w:fill="auto"/>
          </w:tcPr>
          <w:p w14:paraId="43667CE6" w14:textId="77777777" w:rsidR="00A145BD" w:rsidRPr="00EB206D" w:rsidRDefault="00A145BD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bookmarkStart w:id="0" w:name="_Hlk97808516"/>
          </w:p>
        </w:tc>
      </w:tr>
    </w:tbl>
    <w:bookmarkEnd w:id="0"/>
    <w:p w14:paraId="275F5236" w14:textId="77777777" w:rsidR="00045D69" w:rsidRPr="00EB206D" w:rsidRDefault="00045D69" w:rsidP="00045D69">
      <w:pPr>
        <w:pStyle w:val="NoSpacing"/>
        <w:spacing w:after="120"/>
        <w:jc w:val="both"/>
        <w:rPr>
          <w:rFonts w:ascii="Palatino Linotype" w:hAnsi="Palatino Linotype"/>
          <w:b/>
          <w:i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ДОВГОТРИВАЛІ ТА КОРОТКОСТРОКОВІ РЕЗУЛЬТАТИ ПРОЄКТУ (</w:t>
      </w:r>
      <w:proofErr w:type="spellStart"/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outcomes</w:t>
      </w:r>
      <w:proofErr w:type="spellEnd"/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 xml:space="preserve"> та </w:t>
      </w:r>
      <w:proofErr w:type="spellStart"/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outputs</w:t>
      </w:r>
      <w:proofErr w:type="spellEnd"/>
      <w:r w:rsidRPr="00EB206D">
        <w:rPr>
          <w:rFonts w:ascii="Palatino Linotype" w:hAnsi="Palatino Linotype"/>
          <w:b/>
          <w:i/>
          <w:iCs/>
          <w:sz w:val="21"/>
          <w:szCs w:val="21"/>
          <w:lang w:val="uk-UA"/>
        </w:rPr>
        <w:t>)</w:t>
      </w:r>
    </w:p>
    <w:p w14:paraId="68693691" w14:textId="0EE1ACEC" w:rsidR="00045D69" w:rsidRPr="00EB206D" w:rsidRDefault="00045D69" w:rsidP="00045D69">
      <w:pPr>
        <w:spacing w:after="120"/>
        <w:jc w:val="both"/>
        <w:rPr>
          <w:rFonts w:ascii="Palatino Linotype" w:hAnsi="Palatino Linotype"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Будь ласка, надайте </w:t>
      </w:r>
      <w:r w:rsidRPr="00EB206D">
        <w:rPr>
          <w:rFonts w:ascii="Palatino Linotype" w:hAnsi="Palatino Linotype"/>
          <w:b/>
          <w:bCs/>
          <w:color w:val="000000" w:themeColor="text1"/>
          <w:sz w:val="21"/>
          <w:szCs w:val="21"/>
          <w:lang w:val="uk-UA"/>
        </w:rPr>
        <w:t>короткий опис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 xml:space="preserve"> (не більше 6 рядків) </w:t>
      </w:r>
      <w:r w:rsidRPr="00EB206D">
        <w:rPr>
          <w:rFonts w:ascii="Palatino Linotype" w:hAnsi="Palatino Linotype"/>
          <w:bCs/>
          <w:color w:val="000000" w:themeColor="text1"/>
          <w:sz w:val="21"/>
          <w:szCs w:val="21"/>
          <w:lang w:val="uk-UA"/>
        </w:rPr>
        <w:t xml:space="preserve">довготривалих та короткострокових </w:t>
      </w:r>
      <w:r w:rsidRPr="00EB206D">
        <w:rPr>
          <w:rFonts w:ascii="Palatino Linotype" w:hAnsi="Palatino Linotype"/>
          <w:color w:val="000000" w:themeColor="text1"/>
          <w:sz w:val="21"/>
          <w:szCs w:val="21"/>
          <w:lang w:val="uk-UA"/>
        </w:rPr>
        <w:t>результатів проєкту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83"/>
      </w:tblGrid>
      <w:tr w:rsidR="00EF177E" w:rsidRPr="00EB206D" w14:paraId="5DB82A86" w14:textId="77777777" w:rsidTr="005627E5">
        <w:trPr>
          <w:trHeight w:val="40"/>
        </w:trPr>
        <w:tc>
          <w:tcPr>
            <w:tcW w:w="9583" w:type="dxa"/>
            <w:shd w:val="clear" w:color="auto" w:fill="auto"/>
          </w:tcPr>
          <w:p w14:paraId="51BCA499" w14:textId="2219F684" w:rsidR="00EF177E" w:rsidRPr="00EB206D" w:rsidRDefault="00EF177E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912ED6F" w14:textId="462BA01A" w:rsidR="00B23B7F" w:rsidRPr="00EB206D" w:rsidRDefault="00B23B7F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2A9EB0D" w14:textId="1BAB10E4" w:rsidR="00B23B7F" w:rsidRPr="00EB206D" w:rsidRDefault="00B23B7F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CB3B307" w14:textId="64E7CFDC" w:rsidR="00B23B7F" w:rsidRPr="00EB206D" w:rsidRDefault="00B23B7F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2C1E0D3B" w14:textId="17EE4FE7" w:rsidR="00B23B7F" w:rsidRPr="00EB206D" w:rsidRDefault="00B23B7F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2C7BFEA0" w14:textId="493D65E7" w:rsidR="00B23B7F" w:rsidRPr="00EB206D" w:rsidRDefault="00B23B7F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37B2562" w14:textId="365611F8" w:rsidR="005B2FEE" w:rsidRPr="00EB206D" w:rsidRDefault="005B2FEE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EFC2A1E" w14:textId="4AE87E44" w:rsidR="005B2FEE" w:rsidRPr="00EB206D" w:rsidRDefault="005B2FEE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440C77A" w14:textId="77777777" w:rsidR="005B2FEE" w:rsidRPr="00EB206D" w:rsidRDefault="005B2FEE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6B375B9" w14:textId="77777777" w:rsidR="00EF177E" w:rsidRPr="00EB206D" w:rsidRDefault="00EF177E" w:rsidP="001255AB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7764D343" w14:textId="77777777" w:rsidR="001F18D5" w:rsidRPr="00EB206D" w:rsidRDefault="001F18D5" w:rsidP="001F18D5">
      <w:pPr>
        <w:spacing w:after="120"/>
        <w:jc w:val="both"/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</w:pPr>
    </w:p>
    <w:p w14:paraId="51585A9D" w14:textId="2C77FCA6" w:rsidR="00045D69" w:rsidRPr="00EB206D" w:rsidRDefault="00045D69" w:rsidP="00045D69">
      <w:pPr>
        <w:jc w:val="both"/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 xml:space="preserve">ЦІЛЬОВІ ГРУПИ </w:t>
      </w:r>
      <w:r w:rsidR="0041694D"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>ТА</w:t>
      </w:r>
      <w:r w:rsidRPr="00EB206D">
        <w:rPr>
          <w:rFonts w:ascii="Palatino Linotype" w:hAnsi="Palatino Linotype"/>
          <w:b/>
          <w:bCs/>
          <w:i/>
          <w:iCs/>
          <w:sz w:val="21"/>
          <w:szCs w:val="21"/>
          <w:lang w:val="uk-UA"/>
        </w:rPr>
        <w:t xml:space="preserve"> ЗАХОДИ</w:t>
      </w:r>
    </w:p>
    <w:p w14:paraId="6FF51CC6" w14:textId="7AA5ED9F" w:rsidR="00045D69" w:rsidRPr="00EB206D" w:rsidRDefault="00045D69" w:rsidP="00045D69">
      <w:pPr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Будь ласка, вкажіть цільові групи цього проєкту. Це має відображати лише </w:t>
      </w:r>
      <w:r w:rsidRPr="00EB206D">
        <w:rPr>
          <w:rFonts w:ascii="Palatino Linotype" w:hAnsi="Palatino Linotype"/>
          <w:b/>
          <w:bCs/>
          <w:sz w:val="21"/>
          <w:szCs w:val="21"/>
          <w:lang w:val="uk-UA"/>
        </w:rPr>
        <w:t>основні цільові групи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проєкту (наприклад, якщо ваш проєкт в основному націлений на журналістів, але деякі з них — жінки, заповніть лише «Журналісти», а не «Жінки»). Для кожної цільової групи вкажіть кількість жінок чи чоловіків. Будь ласка, додайте або видаліть </w:t>
      </w:r>
      <w:r w:rsidR="00EB206D" w:rsidRPr="00EB206D">
        <w:rPr>
          <w:rFonts w:ascii="Palatino Linotype" w:hAnsi="Palatino Linotype"/>
          <w:sz w:val="21"/>
          <w:szCs w:val="21"/>
          <w:lang w:val="uk-UA"/>
        </w:rPr>
        <w:t>стовпець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"Країна" за потреби відобразити країни, де розташовані цільові групи. Ви також можете додати додаткові рядки до стовпця "Цільові групи". Нижче наведено деякі приклади: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1"/>
        <w:gridCol w:w="1084"/>
        <w:gridCol w:w="809"/>
        <w:gridCol w:w="809"/>
        <w:gridCol w:w="722"/>
        <w:gridCol w:w="901"/>
        <w:gridCol w:w="990"/>
        <w:gridCol w:w="901"/>
        <w:gridCol w:w="982"/>
      </w:tblGrid>
      <w:tr w:rsidR="00A170A8" w:rsidRPr="00EB206D" w14:paraId="0C6B27BE" w14:textId="2D2BD09A" w:rsidTr="00A170A8">
        <w:trPr>
          <w:trHeight w:val="323"/>
        </w:trPr>
        <w:tc>
          <w:tcPr>
            <w:tcW w:w="1262" w:type="pct"/>
            <w:vMerge w:val="restart"/>
            <w:shd w:val="clear" w:color="auto" w:fill="EEECE1" w:themeFill="background2"/>
            <w:vAlign w:val="center"/>
          </w:tcPr>
          <w:p w14:paraId="3234CF84" w14:textId="5D549298" w:rsidR="00E8578A" w:rsidRPr="00EB206D" w:rsidRDefault="00045D69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bookmarkStart w:id="1" w:name="_Hlk37333222"/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Цільові групи</w:t>
            </w:r>
          </w:p>
        </w:tc>
        <w:tc>
          <w:tcPr>
            <w:tcW w:w="563" w:type="pct"/>
            <w:vMerge w:val="restart"/>
            <w:shd w:val="clear" w:color="auto" w:fill="EEECE1" w:themeFill="background2"/>
            <w:vAlign w:val="center"/>
          </w:tcPr>
          <w:p w14:paraId="2F09DC23" w14:textId="1543C9C8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Приблизна кількість</w:t>
            </w:r>
          </w:p>
        </w:tc>
        <w:tc>
          <w:tcPr>
            <w:tcW w:w="420" w:type="pct"/>
            <w:vMerge w:val="restart"/>
            <w:shd w:val="clear" w:color="auto" w:fill="EEECE1" w:themeFill="background2"/>
            <w:vAlign w:val="center"/>
          </w:tcPr>
          <w:p w14:paraId="284EF4BF" w14:textId="6C6C68E6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Вікові групи</w:t>
            </w:r>
            <w:r w:rsidR="00E8578A" w:rsidRPr="00EB206D">
              <w:rPr>
                <w:rFonts w:ascii="Palatino Linotype" w:hAnsi="Palatino Linotype"/>
                <w:sz w:val="18"/>
                <w:szCs w:val="18"/>
                <w:vertAlign w:val="superscript"/>
                <w:lang w:val="uk-UA"/>
              </w:rPr>
              <w:footnoteReference w:id="3"/>
            </w:r>
          </w:p>
        </w:tc>
        <w:tc>
          <w:tcPr>
            <w:tcW w:w="795" w:type="pct"/>
            <w:gridSpan w:val="2"/>
            <w:shd w:val="clear" w:color="auto" w:fill="EEECE1" w:themeFill="background2"/>
            <w:vAlign w:val="center"/>
          </w:tcPr>
          <w:p w14:paraId="7810088B" w14:textId="4AB3F146" w:rsidR="00E8578A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 яких</w:t>
            </w:r>
            <w:r w:rsidR="00E8578A"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:</w:t>
            </w:r>
          </w:p>
        </w:tc>
        <w:tc>
          <w:tcPr>
            <w:tcW w:w="1960" w:type="pct"/>
            <w:gridSpan w:val="4"/>
            <w:shd w:val="clear" w:color="auto" w:fill="EEECE1" w:themeFill="background2"/>
            <w:vAlign w:val="center"/>
          </w:tcPr>
          <w:p w14:paraId="04EE7360" w14:textId="3E06845F" w:rsidR="00E8578A" w:rsidRPr="00EB206D" w:rsidRDefault="00EB206D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Країна</w:t>
            </w:r>
            <w:r w:rsidR="00E8578A"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 xml:space="preserve">* </w:t>
            </w:r>
          </w:p>
        </w:tc>
      </w:tr>
      <w:tr w:rsidR="00A170A8" w:rsidRPr="00EB206D" w14:paraId="74FE6CEB" w14:textId="4ACCCBAB" w:rsidTr="00A170A8">
        <w:trPr>
          <w:trHeight w:val="341"/>
        </w:trPr>
        <w:tc>
          <w:tcPr>
            <w:tcW w:w="1262" w:type="pct"/>
            <w:vMerge/>
            <w:shd w:val="clear" w:color="auto" w:fill="EEECE1" w:themeFill="background2"/>
            <w:vAlign w:val="center"/>
          </w:tcPr>
          <w:p w14:paraId="05E0658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563" w:type="pct"/>
            <w:vMerge/>
            <w:shd w:val="clear" w:color="auto" w:fill="EEECE1" w:themeFill="background2"/>
            <w:vAlign w:val="center"/>
          </w:tcPr>
          <w:p w14:paraId="0CA322F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vMerge/>
            <w:shd w:val="clear" w:color="auto" w:fill="EEECE1" w:themeFill="background2"/>
            <w:vAlign w:val="center"/>
          </w:tcPr>
          <w:p w14:paraId="698219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EECE1" w:themeFill="background2"/>
            <w:vAlign w:val="center"/>
          </w:tcPr>
          <w:p w14:paraId="3F298705" w14:textId="1B26D337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Жінка</w:t>
            </w:r>
          </w:p>
        </w:tc>
        <w:tc>
          <w:tcPr>
            <w:tcW w:w="375" w:type="pct"/>
            <w:shd w:val="clear" w:color="auto" w:fill="EEECE1" w:themeFill="background2"/>
            <w:vAlign w:val="center"/>
          </w:tcPr>
          <w:p w14:paraId="372D9033" w14:textId="23059406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Чоловіки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6A01D602" w14:textId="3DF45FDD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Румунія</w:t>
            </w:r>
          </w:p>
        </w:tc>
        <w:tc>
          <w:tcPr>
            <w:tcW w:w="514" w:type="pct"/>
            <w:shd w:val="clear" w:color="auto" w:fill="EEECE1" w:themeFill="background2"/>
            <w:vAlign w:val="center"/>
          </w:tcPr>
          <w:p w14:paraId="637BF0A1" w14:textId="22D12B58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Україна</w:t>
            </w:r>
          </w:p>
        </w:tc>
        <w:tc>
          <w:tcPr>
            <w:tcW w:w="468" w:type="pct"/>
            <w:shd w:val="clear" w:color="auto" w:fill="EEECE1" w:themeFill="background2"/>
            <w:vAlign w:val="center"/>
          </w:tcPr>
          <w:p w14:paraId="24CB2B87" w14:textId="35E0F9A1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6"/>
                <w:szCs w:val="16"/>
                <w:lang w:val="uk-UA"/>
              </w:rPr>
              <w:t>Молдова</w:t>
            </w:r>
          </w:p>
        </w:tc>
        <w:tc>
          <w:tcPr>
            <w:tcW w:w="510" w:type="pct"/>
            <w:shd w:val="clear" w:color="auto" w:fill="EEECE1" w:themeFill="background2"/>
            <w:vAlign w:val="center"/>
          </w:tcPr>
          <w:p w14:paraId="2151A81F" w14:textId="4CEF67E9" w:rsidR="00A170A8" w:rsidRPr="00EB206D" w:rsidRDefault="00904AA1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</w:tr>
      <w:tr w:rsidR="00A170A8" w:rsidRPr="00EB206D" w14:paraId="1503678D" w14:textId="4A9DB01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D29FF37" w14:textId="43C70029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Академія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F30B366" w14:textId="1878ECA0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0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3A5F48C4" w14:textId="514BF3EE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5-4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47752A7" w14:textId="3C19D416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40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20AACD80" w14:textId="42EC26B5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60</w:t>
            </w:r>
          </w:p>
        </w:tc>
        <w:tc>
          <w:tcPr>
            <w:tcW w:w="468" w:type="pct"/>
            <w:vAlign w:val="center"/>
          </w:tcPr>
          <w:p w14:paraId="539A72A7" w14:textId="054865CA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0</w:t>
            </w:r>
          </w:p>
        </w:tc>
        <w:tc>
          <w:tcPr>
            <w:tcW w:w="514" w:type="pct"/>
            <w:vAlign w:val="center"/>
          </w:tcPr>
          <w:p w14:paraId="672D51A0" w14:textId="2B19C3A9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0A1429D" w14:textId="78CE0641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5585528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Cs/>
                <w:sz w:val="18"/>
                <w:szCs w:val="18"/>
                <w:lang w:val="uk-UA"/>
              </w:rPr>
            </w:pPr>
          </w:p>
        </w:tc>
      </w:tr>
      <w:tr w:rsidR="00A170A8" w:rsidRPr="00EB206D" w14:paraId="4F3DF39A" w14:textId="2E518174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3EA83762" w14:textId="5031EBD2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proofErr w:type="spellStart"/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логери</w:t>
            </w:r>
            <w:proofErr w:type="spellEnd"/>
          </w:p>
        </w:tc>
        <w:tc>
          <w:tcPr>
            <w:tcW w:w="563" w:type="pct"/>
            <w:shd w:val="clear" w:color="auto" w:fill="auto"/>
            <w:vAlign w:val="center"/>
          </w:tcPr>
          <w:p w14:paraId="5661760E" w14:textId="47AAE5A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3FACD8D" w14:textId="7397D5B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9-24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77AC8B96" w14:textId="66180E33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3173F2F4" w14:textId="5B11D974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</w:t>
            </w:r>
          </w:p>
        </w:tc>
        <w:tc>
          <w:tcPr>
            <w:tcW w:w="468" w:type="pct"/>
            <w:vAlign w:val="center"/>
          </w:tcPr>
          <w:p w14:paraId="483C3F0D" w14:textId="0B610E3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5</w:t>
            </w:r>
          </w:p>
        </w:tc>
        <w:tc>
          <w:tcPr>
            <w:tcW w:w="514" w:type="pct"/>
            <w:vAlign w:val="center"/>
          </w:tcPr>
          <w:p w14:paraId="4A4BA958" w14:textId="256BB7D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53AC63B8" w14:textId="307874BE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0</w:t>
            </w:r>
          </w:p>
        </w:tc>
        <w:tc>
          <w:tcPr>
            <w:tcW w:w="510" w:type="pct"/>
            <w:vAlign w:val="center"/>
          </w:tcPr>
          <w:p w14:paraId="177A600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4B9B1F16" w14:textId="3B9861F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6B72CD8" w14:textId="3D3F4362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Бізнес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C40226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3748B4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910160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92A18A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F01BB1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072CF7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F8D38C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7C9225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2C66F180" w14:textId="6946B835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9045DBF" w14:textId="110FB594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ян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78D183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5AE5E54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09A51C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B3F14F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E14C00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D183E5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61C490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29641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7538246B" w14:textId="2EF357D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44B860F" w14:textId="1905E3E8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Громадські лідер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06296A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13AA77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23834F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1539C7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FA5C9A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635453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4ADF28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303DF5D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64E05C9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51DE429" w14:textId="0C34C153" w:rsidR="00A170A8" w:rsidRPr="00EB206D" w:rsidRDefault="00904AA1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Експерти/Дослідни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6C6EC9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86EFB5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4AD82D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6F812F1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9F8A66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6313980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01BD092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4C14321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D5C67C9" w14:textId="7BDB5A1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DA2385" w14:textId="54645CC5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Внутрішньо переміщені особи (ВПО)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C91688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163DA4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EB9004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5A4D5A2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48824E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5FD1F4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AA6448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79EF4E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9DD8BD2" w14:textId="1A08E96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7D063B3E" w14:textId="4451B4E9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Представники міжнародних організацій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31BC6A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A22FD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813411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5B43F2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highlight w:val="lightGray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2EE8BA4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13F053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9B7FD8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284EE4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0A809B5" w14:textId="5AD95C9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6349B1A8" w14:textId="2B89602D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Журналі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1D3166F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B4862B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2FF841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F7AFAA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BEF07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C0FE37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68963A4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6476F4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74826A7" w14:textId="16B729F2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59893C1E" w14:textId="16490814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Юрист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0D4432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A2143D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933DDE2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75D3D91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5B3BB40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1C76296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7C1F9C2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63B74DE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4C3B21DC" w14:textId="6A556F7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F87EB" w14:textId="184B9561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lastRenderedPageBreak/>
              <w:t>ЛГБТК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770E258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4C1854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F21DBD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0FC919E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446B163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B3F2DB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1C8BB9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CD2477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5D28F6A7" w14:textId="50EEBC43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38EC3D3" w14:textId="2650C5CF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Меншин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6FB336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4DEF76F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6B2DFC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40BD0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19A06B4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3A3FF29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424B1B8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66B96C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3C91F1C3" w14:textId="6AF569CD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78B4A20" w14:textId="5A569BB7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Державні службовці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5A75ED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0EEB800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6115939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3CB0B0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6F72D95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2407E71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5E39687F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5B6AB5B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292B8187" w14:textId="733D3941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45F499E9" w14:textId="6D36865D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Молодь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53C151D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A6D88E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172A2A63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47A8E65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3599714C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5A9C3458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3590F59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152AE26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6B09414B" w14:textId="044DD429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0514D078" w14:textId="4EB4E4FA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Жінк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0A8E367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0CCBD61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E7E6E6"/>
            <w:vAlign w:val="center"/>
          </w:tcPr>
          <w:p w14:paraId="02E0CA96" w14:textId="5755F6B8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375" w:type="pct"/>
            <w:shd w:val="clear" w:color="auto" w:fill="E7E6E6"/>
            <w:vAlign w:val="center"/>
          </w:tcPr>
          <w:p w14:paraId="04C87FA3" w14:textId="03015A7F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1AD54AF7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3A9996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1C6F9B91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00AFC4E9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1AF2A7F0" w14:textId="77777777" w:rsidTr="00A170A8">
        <w:trPr>
          <w:trHeight w:val="288"/>
        </w:trPr>
        <w:tc>
          <w:tcPr>
            <w:tcW w:w="1262" w:type="pct"/>
            <w:shd w:val="clear" w:color="auto" w:fill="auto"/>
            <w:vAlign w:val="center"/>
          </w:tcPr>
          <w:p w14:paraId="1CECF5DB" w14:textId="1A36B551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i/>
                <w:sz w:val="18"/>
                <w:szCs w:val="18"/>
                <w:lang w:val="uk-UA"/>
              </w:rPr>
              <w:t>видалити/додати за потреби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49A0A31B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329E26C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20" w:type="pct"/>
            <w:shd w:val="clear" w:color="auto" w:fill="auto"/>
            <w:vAlign w:val="center"/>
          </w:tcPr>
          <w:p w14:paraId="7841EC8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375" w:type="pct"/>
            <w:shd w:val="clear" w:color="auto" w:fill="auto"/>
            <w:vAlign w:val="center"/>
          </w:tcPr>
          <w:p w14:paraId="141B7074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14:paraId="7BB5C636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4" w:type="pct"/>
            <w:vAlign w:val="center"/>
          </w:tcPr>
          <w:p w14:paraId="07820F0A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468" w:type="pct"/>
            <w:vAlign w:val="center"/>
          </w:tcPr>
          <w:p w14:paraId="2387AB35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  <w:tc>
          <w:tcPr>
            <w:tcW w:w="510" w:type="pct"/>
            <w:vAlign w:val="center"/>
          </w:tcPr>
          <w:p w14:paraId="26BFC90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tr w:rsidR="00A170A8" w:rsidRPr="00EB206D" w14:paraId="09E7409E" w14:textId="411B893E" w:rsidTr="00A170A8">
        <w:trPr>
          <w:trHeight w:val="301"/>
        </w:trPr>
        <w:tc>
          <w:tcPr>
            <w:tcW w:w="1262" w:type="pct"/>
            <w:shd w:val="clear" w:color="auto" w:fill="auto"/>
            <w:vAlign w:val="center"/>
          </w:tcPr>
          <w:p w14:paraId="5D1AB7FB" w14:textId="3296B99C" w:rsidR="00A170A8" w:rsidRPr="00EB206D" w:rsidRDefault="00662DD5" w:rsidP="00A170A8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bCs/>
                <w:sz w:val="18"/>
                <w:szCs w:val="18"/>
                <w:lang w:val="uk-UA"/>
              </w:rPr>
              <w:t>Загальна кількість:</w:t>
            </w:r>
          </w:p>
        </w:tc>
        <w:tc>
          <w:tcPr>
            <w:tcW w:w="563" w:type="pct"/>
            <w:shd w:val="clear" w:color="auto" w:fill="auto"/>
            <w:vAlign w:val="center"/>
          </w:tcPr>
          <w:p w14:paraId="6510FB03" w14:textId="1DC50216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125</w:t>
            </w:r>
          </w:p>
        </w:tc>
        <w:tc>
          <w:tcPr>
            <w:tcW w:w="420" w:type="pct"/>
            <w:shd w:val="clear" w:color="auto" w:fill="E7E6E6"/>
            <w:vAlign w:val="center"/>
          </w:tcPr>
          <w:p w14:paraId="577A9255" w14:textId="2E47E231" w:rsidR="00A170A8" w:rsidRPr="00EB206D" w:rsidRDefault="00662DD5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Н/З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144CA478" w14:textId="74F57570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375" w:type="pct"/>
            <w:shd w:val="clear" w:color="auto" w:fill="auto"/>
            <w:vAlign w:val="center"/>
          </w:tcPr>
          <w:p w14:paraId="5B4E3E0C" w14:textId="34A88595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3AF43E0" w14:textId="7691A35C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55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5CBC955" w14:textId="7503C103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0</w:t>
            </w:r>
          </w:p>
        </w:tc>
        <w:tc>
          <w:tcPr>
            <w:tcW w:w="468" w:type="pct"/>
            <w:vAlign w:val="center"/>
          </w:tcPr>
          <w:p w14:paraId="05F79D5F" w14:textId="2657C3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sz w:val="18"/>
                <w:szCs w:val="18"/>
                <w:lang w:val="uk-UA"/>
              </w:rPr>
              <w:t>70</w:t>
            </w:r>
          </w:p>
        </w:tc>
        <w:tc>
          <w:tcPr>
            <w:tcW w:w="510" w:type="pct"/>
            <w:vAlign w:val="center"/>
          </w:tcPr>
          <w:p w14:paraId="075CF0AD" w14:textId="77777777" w:rsidR="00A170A8" w:rsidRPr="00EB206D" w:rsidRDefault="00A170A8" w:rsidP="00A170A8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  <w:bookmarkEnd w:id="1"/>
    </w:tbl>
    <w:p w14:paraId="6AD78D15" w14:textId="77777777" w:rsidR="004E2C78" w:rsidRPr="00EB206D" w:rsidRDefault="004E2C78" w:rsidP="004C7479">
      <w:pPr>
        <w:autoSpaceDE w:val="0"/>
        <w:autoSpaceDN w:val="0"/>
        <w:adjustRightInd w:val="0"/>
        <w:jc w:val="both"/>
        <w:rPr>
          <w:rFonts w:ascii="Palatino Linotype" w:hAnsi="Palatino Linotype" w:cs="Calibri"/>
          <w:bCs/>
          <w:sz w:val="21"/>
          <w:szCs w:val="21"/>
          <w:lang w:val="uk-UA"/>
        </w:rPr>
      </w:pPr>
    </w:p>
    <w:p w14:paraId="5006E796" w14:textId="0C4C5F0D" w:rsidR="00662DD5" w:rsidRPr="00EB206D" w:rsidRDefault="00662DD5" w:rsidP="00662DD5">
      <w:pPr>
        <w:autoSpaceDE w:val="0"/>
        <w:autoSpaceDN w:val="0"/>
        <w:adjustRightInd w:val="0"/>
        <w:jc w:val="both"/>
        <w:rPr>
          <w:rFonts w:ascii="Palatino Linotype" w:hAnsi="Palatino Linotype" w:cs="Calibri"/>
          <w:b/>
          <w:color w:val="000000" w:themeColor="text1"/>
          <w:sz w:val="21"/>
          <w:szCs w:val="21"/>
          <w:lang w:val="uk-UA"/>
        </w:rPr>
      </w:pPr>
      <w:r w:rsidRPr="00EB206D">
        <w:rPr>
          <w:rFonts w:ascii="Palatino Linotype" w:hAnsi="Palatino Linotype" w:cs="Calibri"/>
          <w:bCs/>
          <w:color w:val="000000" w:themeColor="text1"/>
          <w:sz w:val="21"/>
          <w:szCs w:val="21"/>
          <w:lang w:val="uk-UA"/>
        </w:rPr>
        <w:t xml:space="preserve">Будь ласка, перерахуйте та опишіть, максимум на одній сторінці, заплановані </w:t>
      </w:r>
      <w:r w:rsidRPr="00EB206D">
        <w:rPr>
          <w:rFonts w:ascii="Palatino Linotype" w:hAnsi="Palatino Linotype" w:cs="Calibri"/>
          <w:b/>
          <w:color w:val="000000" w:themeColor="text1"/>
          <w:sz w:val="21"/>
          <w:szCs w:val="21"/>
          <w:lang w:val="uk-UA"/>
        </w:rPr>
        <w:t>заходи</w:t>
      </w:r>
      <w:r w:rsidRPr="00EB206D">
        <w:rPr>
          <w:rFonts w:ascii="Palatino Linotype" w:hAnsi="Palatino Linotype" w:cs="Calibri"/>
          <w:bCs/>
          <w:color w:val="000000" w:themeColor="text1"/>
          <w:sz w:val="21"/>
          <w:szCs w:val="21"/>
          <w:lang w:val="uk-UA"/>
        </w:rPr>
        <w:t>.</w:t>
      </w:r>
    </w:p>
    <w:p w14:paraId="66CE795B" w14:textId="77777777" w:rsidR="00AF53E5" w:rsidRPr="00EB206D" w:rsidRDefault="00AF53E5">
      <w:pPr>
        <w:rPr>
          <w:rFonts w:ascii="Palatino Linotype" w:hAnsi="Palatino Linotype"/>
          <w:lang w:val="uk-UA"/>
        </w:rPr>
      </w:pP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4C7479" w:rsidRPr="00EB206D" w14:paraId="7CF514C5" w14:textId="77777777" w:rsidTr="006562A8">
        <w:trPr>
          <w:trHeight w:val="4103"/>
        </w:trPr>
        <w:tc>
          <w:tcPr>
            <w:tcW w:w="9630" w:type="dxa"/>
            <w:shd w:val="clear" w:color="auto" w:fill="auto"/>
          </w:tcPr>
          <w:p w14:paraId="16F55CCF" w14:textId="77777777" w:rsidR="00662DD5" w:rsidRPr="00EB206D" w:rsidRDefault="00662DD5" w:rsidP="00662DD5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/>
                <w:iCs/>
                <w:color w:val="000000" w:themeColor="text1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bCs/>
                <w:i/>
                <w:iCs/>
                <w:color w:val="000000" w:themeColor="text1"/>
                <w:sz w:val="21"/>
                <w:szCs w:val="21"/>
                <w:lang w:val="uk-UA"/>
              </w:rPr>
              <w:t xml:space="preserve">&lt;Порядковий номер заходу&gt; &lt;назва заходу&gt; </w:t>
            </w:r>
            <w:r w:rsidRPr="00EB206D">
              <w:rPr>
                <w:rFonts w:ascii="Palatino Linotype" w:hAnsi="Palatino Linotype" w:cs="Calibri"/>
                <w:i/>
                <w:iCs/>
                <w:color w:val="000000" w:themeColor="text1"/>
                <w:sz w:val="21"/>
                <w:szCs w:val="21"/>
                <w:lang w:val="uk-UA"/>
              </w:rPr>
              <w:t>&lt;тривалість заходу (у місяцях)&gt; &lt;опис заходу&gt;</w:t>
            </w:r>
          </w:p>
          <w:p w14:paraId="611C54FD" w14:textId="77777777" w:rsidR="00662DD5" w:rsidRPr="00EB206D" w:rsidRDefault="00662DD5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i/>
                <w:iCs/>
                <w:sz w:val="21"/>
                <w:szCs w:val="21"/>
                <w:lang w:val="uk-UA"/>
              </w:rPr>
            </w:pPr>
          </w:p>
          <w:p w14:paraId="168CA8A7" w14:textId="7777777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  <w:p w14:paraId="2D2ED673" w14:textId="7777777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  <w:p w14:paraId="78E5D410" w14:textId="7777777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  <w:p w14:paraId="2405654C" w14:textId="7777777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  <w:p w14:paraId="7E0BD545" w14:textId="7777777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  <w:p w14:paraId="6BCB9A8D" w14:textId="10FCFA57" w:rsidR="004C7479" w:rsidRPr="00EB206D" w:rsidRDefault="004C7479" w:rsidP="007077C1">
            <w:pPr>
              <w:autoSpaceDE w:val="0"/>
              <w:autoSpaceDN w:val="0"/>
              <w:adjustRightInd w:val="0"/>
              <w:rPr>
                <w:rFonts w:ascii="Palatino Linotype" w:hAnsi="Palatino Linotype" w:cs="Calibri"/>
                <w:sz w:val="18"/>
                <w:szCs w:val="18"/>
                <w:lang w:val="uk-UA"/>
              </w:rPr>
            </w:pPr>
          </w:p>
        </w:tc>
      </w:tr>
    </w:tbl>
    <w:p w14:paraId="5A7B7701" w14:textId="202E9C7D" w:rsidR="005306C7" w:rsidRPr="00EB206D" w:rsidRDefault="00662DD5" w:rsidP="006562A8">
      <w:pPr>
        <w:pStyle w:val="NoSpacing"/>
        <w:spacing w:before="120"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sz w:val="21"/>
          <w:szCs w:val="21"/>
          <w:lang w:val="uk-UA"/>
        </w:rPr>
        <w:t>Часові рамки заходів</w:t>
      </w:r>
      <w:r w:rsidR="00F1482E" w:rsidRPr="00EB206D">
        <w:rPr>
          <w:rFonts w:ascii="Palatino Linotype" w:hAnsi="Palatino Linotype"/>
          <w:sz w:val="21"/>
          <w:szCs w:val="21"/>
          <w:lang w:val="uk-UA"/>
        </w:rPr>
        <w:t>.</w:t>
      </w:r>
      <w:r w:rsidR="005306C7"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EB206D">
        <w:rPr>
          <w:rFonts w:ascii="Palatino Linotype" w:hAnsi="Palatino Linotype"/>
          <w:sz w:val="21"/>
          <w:szCs w:val="21"/>
          <w:lang w:val="uk-UA"/>
        </w:rPr>
        <w:t>Будь ласка, вкажіть часові рамки для вищезазначених заходів, позначивши «х» під місяцем, коли ці заходи будуть проводитися. Заходи повинні бути перераховані в хронологічному порядку; місяць 1 означає перший місяць проєкту. Зауважте, що перерахований «тип заходу» має відповідати категоріям, зазначеним вище:</w:t>
      </w:r>
    </w:p>
    <w:tbl>
      <w:tblPr>
        <w:tblW w:w="500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3"/>
        <w:gridCol w:w="2997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630"/>
        <w:gridCol w:w="632"/>
        <w:gridCol w:w="647"/>
      </w:tblGrid>
      <w:tr w:rsidR="00662DD5" w:rsidRPr="00EB206D" w14:paraId="6AF9A8EC" w14:textId="77777777" w:rsidTr="004C7479">
        <w:tc>
          <w:tcPr>
            <w:tcW w:w="266" w:type="pct"/>
            <w:vMerge w:val="restart"/>
            <w:shd w:val="clear" w:color="auto" w:fill="E7E6E6"/>
            <w:vAlign w:val="center"/>
          </w:tcPr>
          <w:p w14:paraId="4D9148FD" w14:textId="10BE17E5" w:rsidR="00662DD5" w:rsidRPr="00EB206D" w:rsidRDefault="00662DD5" w:rsidP="00662DD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З/п</w:t>
            </w:r>
          </w:p>
        </w:tc>
        <w:tc>
          <w:tcPr>
            <w:tcW w:w="1556" w:type="pct"/>
            <w:vMerge w:val="restart"/>
            <w:shd w:val="clear" w:color="auto" w:fill="E7E6E6"/>
            <w:vAlign w:val="center"/>
          </w:tcPr>
          <w:p w14:paraId="59A9F3C4" w14:textId="1ED98915" w:rsidR="00662DD5" w:rsidRPr="00EB206D" w:rsidRDefault="00662DD5" w:rsidP="00662DD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Тип заходу</w:t>
            </w:r>
          </w:p>
        </w:tc>
        <w:tc>
          <w:tcPr>
            <w:tcW w:w="3178" w:type="pct"/>
            <w:gridSpan w:val="12"/>
            <w:shd w:val="clear" w:color="auto" w:fill="E7E6E6"/>
            <w:vAlign w:val="center"/>
          </w:tcPr>
          <w:p w14:paraId="67F98895" w14:textId="57E29679" w:rsidR="00662DD5" w:rsidRPr="00EB206D" w:rsidRDefault="00662DD5" w:rsidP="00662DD5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Місяць</w:t>
            </w:r>
          </w:p>
        </w:tc>
      </w:tr>
      <w:tr w:rsidR="009167F7" w:rsidRPr="00EB206D" w14:paraId="1FE401F5" w14:textId="77777777" w:rsidTr="00B23B7F">
        <w:trPr>
          <w:trHeight w:val="339"/>
        </w:trPr>
        <w:tc>
          <w:tcPr>
            <w:tcW w:w="266" w:type="pct"/>
            <w:vMerge/>
            <w:shd w:val="clear" w:color="auto" w:fill="E7E6E6"/>
          </w:tcPr>
          <w:p w14:paraId="06D25C0D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1556" w:type="pct"/>
            <w:vMerge/>
            <w:shd w:val="clear" w:color="auto" w:fill="E7E6E6"/>
          </w:tcPr>
          <w:p w14:paraId="4F220B01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</w:p>
        </w:tc>
        <w:tc>
          <w:tcPr>
            <w:tcW w:w="243" w:type="pct"/>
            <w:shd w:val="clear" w:color="auto" w:fill="E7E6E6"/>
            <w:vAlign w:val="center"/>
          </w:tcPr>
          <w:p w14:paraId="680D0C9D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7A9C869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2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277A5B22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3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1C06EBEA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4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50952B33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5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05A73067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6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79F88FF8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7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4FB811E8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8</w:t>
            </w:r>
          </w:p>
        </w:tc>
        <w:tc>
          <w:tcPr>
            <w:tcW w:w="243" w:type="pct"/>
            <w:shd w:val="clear" w:color="auto" w:fill="E7E6E6"/>
            <w:vAlign w:val="center"/>
          </w:tcPr>
          <w:p w14:paraId="6393D203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9</w:t>
            </w:r>
          </w:p>
        </w:tc>
        <w:tc>
          <w:tcPr>
            <w:tcW w:w="327" w:type="pct"/>
            <w:shd w:val="clear" w:color="auto" w:fill="E7E6E6"/>
            <w:vAlign w:val="center"/>
          </w:tcPr>
          <w:p w14:paraId="38ECAA09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0</w:t>
            </w:r>
          </w:p>
        </w:tc>
        <w:tc>
          <w:tcPr>
            <w:tcW w:w="328" w:type="pct"/>
            <w:shd w:val="clear" w:color="auto" w:fill="E7E6E6"/>
            <w:vAlign w:val="center"/>
          </w:tcPr>
          <w:p w14:paraId="6A43F927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1</w:t>
            </w:r>
          </w:p>
        </w:tc>
        <w:tc>
          <w:tcPr>
            <w:tcW w:w="336" w:type="pct"/>
            <w:shd w:val="clear" w:color="auto" w:fill="E7E6E6"/>
            <w:vAlign w:val="center"/>
          </w:tcPr>
          <w:p w14:paraId="4CBA3DDC" w14:textId="77777777" w:rsidR="009922B5" w:rsidRPr="00EB206D" w:rsidRDefault="009922B5" w:rsidP="005B334B">
            <w:pPr>
              <w:autoSpaceDE w:val="0"/>
              <w:autoSpaceDN w:val="0"/>
              <w:adjustRightInd w:val="0"/>
              <w:jc w:val="center"/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</w:pPr>
            <w:r w:rsidRPr="00EB206D">
              <w:rPr>
                <w:rFonts w:ascii="Palatino Linotype" w:hAnsi="Palatino Linotype" w:cs="Calibri"/>
                <w:b/>
                <w:sz w:val="18"/>
                <w:szCs w:val="18"/>
                <w:lang w:val="uk-UA"/>
              </w:rPr>
              <w:t>12</w:t>
            </w:r>
          </w:p>
        </w:tc>
      </w:tr>
      <w:tr w:rsidR="009167F7" w:rsidRPr="00EB206D" w14:paraId="42C58A1D" w14:textId="77777777" w:rsidTr="00B23B7F">
        <w:trPr>
          <w:trHeight w:val="316"/>
        </w:trPr>
        <w:tc>
          <w:tcPr>
            <w:tcW w:w="266" w:type="pct"/>
            <w:vAlign w:val="center"/>
          </w:tcPr>
          <w:p w14:paraId="092BD01A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1556" w:type="pct"/>
            <w:vAlign w:val="center"/>
          </w:tcPr>
          <w:p w14:paraId="70DB1C7B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243" w:type="pct"/>
            <w:vAlign w:val="center"/>
          </w:tcPr>
          <w:p w14:paraId="20E08CE0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1894052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975668C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7EC041E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466C506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5A12DA7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3613B87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359E68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280AD8FE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4333609D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250E46CC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6" w:type="pct"/>
            <w:vAlign w:val="center"/>
          </w:tcPr>
          <w:p w14:paraId="2FBEB8D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9167F7" w:rsidRPr="00EB206D" w14:paraId="7C4E0FAF" w14:textId="77777777" w:rsidTr="00B23B7F">
        <w:trPr>
          <w:trHeight w:val="316"/>
        </w:trPr>
        <w:tc>
          <w:tcPr>
            <w:tcW w:w="266" w:type="pct"/>
          </w:tcPr>
          <w:p w14:paraId="2F503FFF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1556" w:type="pct"/>
          </w:tcPr>
          <w:p w14:paraId="34B3DBB9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 </w:t>
            </w:r>
          </w:p>
        </w:tc>
        <w:tc>
          <w:tcPr>
            <w:tcW w:w="243" w:type="pct"/>
            <w:vAlign w:val="center"/>
          </w:tcPr>
          <w:p w14:paraId="730129FC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EB4AA5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3F6FCB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5497B5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F0D1B9C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E8FE4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96F8BAA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74DB022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A6AC4BF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0D0A964D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6A34C350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6" w:type="pct"/>
            <w:vAlign w:val="center"/>
          </w:tcPr>
          <w:p w14:paraId="0535CEE0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9167F7" w:rsidRPr="00EB206D" w14:paraId="0223E8A7" w14:textId="77777777" w:rsidTr="00B23B7F">
        <w:trPr>
          <w:trHeight w:val="316"/>
        </w:trPr>
        <w:tc>
          <w:tcPr>
            <w:tcW w:w="266" w:type="pct"/>
          </w:tcPr>
          <w:p w14:paraId="59BCA223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34A4F268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6F44384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3CF009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75647F8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413C7E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5E844A8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A9E97CF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1328B36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0B13542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7F8F7B0F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3E70EA92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0CE3A581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6" w:type="pct"/>
            <w:vAlign w:val="center"/>
          </w:tcPr>
          <w:p w14:paraId="1450FDC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EB206D" w14:paraId="7ECAEFE1" w14:textId="77777777" w:rsidTr="00B23B7F">
        <w:trPr>
          <w:trHeight w:val="316"/>
        </w:trPr>
        <w:tc>
          <w:tcPr>
            <w:tcW w:w="266" w:type="pct"/>
          </w:tcPr>
          <w:p w14:paraId="36A0F4BC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57D98E44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0339980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694925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CBE5749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D278341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FE338A4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B00D839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A73EB1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C0E5F71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2E705196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25F6B1AC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040AE69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6" w:type="pct"/>
            <w:vAlign w:val="center"/>
          </w:tcPr>
          <w:p w14:paraId="313CA677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AA6B12" w:rsidRPr="00EB206D" w14:paraId="5D11B69A" w14:textId="77777777" w:rsidTr="00B23B7F">
        <w:trPr>
          <w:trHeight w:val="316"/>
        </w:trPr>
        <w:tc>
          <w:tcPr>
            <w:tcW w:w="266" w:type="pct"/>
          </w:tcPr>
          <w:p w14:paraId="4014916A" w14:textId="77777777" w:rsidR="005306C7" w:rsidRPr="00EB206D" w:rsidRDefault="005306C7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556" w:type="pct"/>
          </w:tcPr>
          <w:p w14:paraId="701B5470" w14:textId="79209EA1" w:rsidR="005306C7" w:rsidRPr="00EB206D" w:rsidRDefault="00662DD5" w:rsidP="005436FD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18"/>
                <w:szCs w:val="18"/>
                <w:lang w:val="uk-UA"/>
              </w:rPr>
              <w:t>&lt;видалити/додати за потреби&gt;</w:t>
            </w:r>
          </w:p>
        </w:tc>
        <w:tc>
          <w:tcPr>
            <w:tcW w:w="243" w:type="pct"/>
            <w:vAlign w:val="center"/>
          </w:tcPr>
          <w:p w14:paraId="6383511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3FCA915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593649A3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2B3D14D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17713DB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E590E36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9831611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64F26C1B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243" w:type="pct"/>
            <w:vAlign w:val="center"/>
          </w:tcPr>
          <w:p w14:paraId="432A3128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7" w:type="pct"/>
            <w:vAlign w:val="center"/>
          </w:tcPr>
          <w:p w14:paraId="44ACB435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28" w:type="pct"/>
            <w:vAlign w:val="center"/>
          </w:tcPr>
          <w:p w14:paraId="308A2594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336" w:type="pct"/>
            <w:vAlign w:val="center"/>
          </w:tcPr>
          <w:p w14:paraId="3ED06DD1" w14:textId="77777777" w:rsidR="005306C7" w:rsidRPr="00EB206D" w:rsidRDefault="005306C7" w:rsidP="00FC78B7">
            <w:pPr>
              <w:pStyle w:val="NoSpacing"/>
              <w:jc w:val="center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46E52391" w14:textId="53819DF6" w:rsidR="00766B70" w:rsidRPr="00EB206D" w:rsidRDefault="00761C33" w:rsidP="008A2295">
      <w:pPr>
        <w:pStyle w:val="NoSpacing"/>
        <w:numPr>
          <w:ilvl w:val="0"/>
          <w:numId w:val="12"/>
        </w:numPr>
        <w:spacing w:before="120" w:after="240"/>
        <w:ind w:left="288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sz w:val="21"/>
          <w:szCs w:val="21"/>
          <w:lang w:val="uk-UA"/>
        </w:rPr>
        <w:t>Ризики та управління ризиками</w:t>
      </w:r>
      <w:r w:rsidRPr="00EB206D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  <w:lang w:val="uk-UA"/>
        </w:rPr>
        <w:t xml:space="preserve"> </w:t>
      </w:r>
      <w:r w:rsidR="00766B70" w:rsidRPr="00EB206D">
        <w:rPr>
          <w:rStyle w:val="FootnoteReference"/>
          <w:rFonts w:ascii="Palatino Linotype" w:hAnsi="Palatino Linotype"/>
          <w:b/>
          <w:bCs/>
          <w:color w:val="000000"/>
          <w:sz w:val="21"/>
          <w:szCs w:val="21"/>
          <w:lang w:val="uk-UA"/>
        </w:rPr>
        <w:footnoteReference w:id="4"/>
      </w:r>
      <w:r w:rsidR="00766B70" w:rsidRPr="00EB206D">
        <w:rPr>
          <w:rFonts w:ascii="Palatino Linotype" w:hAnsi="Palatino Linotype"/>
          <w:bCs/>
          <w:color w:val="000000"/>
          <w:sz w:val="21"/>
          <w:szCs w:val="21"/>
          <w:lang w:val="uk-UA"/>
        </w:rPr>
        <w:t>.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EB206D">
        <w:rPr>
          <w:rFonts w:ascii="Palatino Linotype" w:hAnsi="Palatino Linotype"/>
          <w:sz w:val="21"/>
          <w:szCs w:val="21"/>
          <w:lang w:val="uk-UA"/>
        </w:rPr>
        <w:t>Д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айте відповідь на наведені нижче запитання, позначивши «так» або «ні» та </w:t>
      </w:r>
      <w:r w:rsidRPr="00EB206D">
        <w:rPr>
          <w:rFonts w:ascii="Palatino Linotype" w:hAnsi="Palatino Linotype"/>
          <w:sz w:val="21"/>
          <w:szCs w:val="21"/>
          <w:lang w:val="uk-UA"/>
        </w:rPr>
        <w:t>надайте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r w:rsidRPr="00EB206D">
        <w:rPr>
          <w:rFonts w:ascii="Palatino Linotype" w:hAnsi="Palatino Linotype"/>
          <w:sz w:val="21"/>
          <w:szCs w:val="21"/>
          <w:lang w:val="uk-UA"/>
        </w:rPr>
        <w:t>додаткову інформацію</w:t>
      </w:r>
      <w:r w:rsidRPr="00EB206D">
        <w:rPr>
          <w:rFonts w:ascii="Palatino Linotype" w:hAnsi="Palatino Linotype"/>
          <w:sz w:val="21"/>
          <w:szCs w:val="21"/>
          <w:lang w:val="uk-UA"/>
        </w:rPr>
        <w:t>, якщо це можливо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6"/>
        <w:gridCol w:w="1662"/>
        <w:gridCol w:w="1768"/>
        <w:gridCol w:w="3753"/>
      </w:tblGrid>
      <w:tr w:rsidR="00766B70" w:rsidRPr="00EB206D" w14:paraId="57EE7B27" w14:textId="77777777" w:rsidTr="008F7C1C">
        <w:tc>
          <w:tcPr>
            <w:tcW w:w="1270" w:type="pct"/>
            <w:shd w:val="clear" w:color="auto" w:fill="auto"/>
          </w:tcPr>
          <w:p w14:paraId="5F924C43" w14:textId="32070230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ий ризик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5"/>
            </w:r>
            <w:r w:rsidR="00766B70"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</w:t>
            </w:r>
          </w:p>
        </w:tc>
        <w:tc>
          <w:tcPr>
            <w:tcW w:w="863" w:type="pct"/>
            <w:shd w:val="clear" w:color="auto" w:fill="auto"/>
          </w:tcPr>
          <w:p w14:paraId="0A849756" w14:textId="2CB16647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Ймовірність виникнення</w:t>
            </w:r>
            <w:r w:rsidRPr="00EB206D">
              <w:rPr>
                <w:rStyle w:val="FootnoteReference"/>
                <w:rFonts w:ascii="Palatino Linotype" w:hAnsi="Palatino Linotype"/>
                <w:sz w:val="21"/>
                <w:szCs w:val="21"/>
                <w:vertAlign w:val="baseline"/>
                <w:lang w:val="uk-UA"/>
              </w:rPr>
              <w:t xml:space="preserve"> 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6"/>
            </w:r>
          </w:p>
        </w:tc>
        <w:tc>
          <w:tcPr>
            <w:tcW w:w="918" w:type="pct"/>
            <w:shd w:val="clear" w:color="auto" w:fill="auto"/>
          </w:tcPr>
          <w:p w14:paraId="1BAE6E6C" w14:textId="4148A3D6" w:rsidR="00766B70" w:rsidRPr="00EB206D" w:rsidRDefault="00761C33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Потенційний вплив на про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є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кт</w:t>
            </w:r>
            <w:r w:rsidR="00766B70" w:rsidRPr="00EB206D">
              <w:rPr>
                <w:rStyle w:val="FootnoteReference"/>
                <w:rFonts w:ascii="Palatino Linotype" w:hAnsi="Palatino Linotype"/>
                <w:b/>
                <w:sz w:val="21"/>
                <w:szCs w:val="21"/>
                <w:lang w:val="uk-UA"/>
              </w:rPr>
              <w:footnoteReference w:id="7"/>
            </w:r>
          </w:p>
        </w:tc>
        <w:tc>
          <w:tcPr>
            <w:tcW w:w="1949" w:type="pct"/>
            <w:shd w:val="clear" w:color="auto" w:fill="auto"/>
          </w:tcPr>
          <w:p w14:paraId="0DCEF736" w14:textId="1680220D" w:rsidR="00766B70" w:rsidRPr="00EB206D" w:rsidRDefault="00092C7E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Заходи для мінімізації ймовірності виникнення та/або потенційного впливу на про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є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кт:</w:t>
            </w:r>
          </w:p>
        </w:tc>
      </w:tr>
      <w:tr w:rsidR="00766B70" w:rsidRPr="00EB206D" w14:paraId="4FEBFAC6" w14:textId="77777777" w:rsidTr="008F7C1C">
        <w:tc>
          <w:tcPr>
            <w:tcW w:w="1270" w:type="pct"/>
            <w:shd w:val="clear" w:color="auto" w:fill="auto"/>
          </w:tcPr>
          <w:p w14:paraId="72F76B45" w14:textId="596785E1" w:rsidR="00766B70" w:rsidRPr="00EB206D" w:rsidRDefault="00EB206D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&lt;</w:t>
            </w: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д</w:t>
            </w:r>
            <w:r w:rsidRPr="00EB206D">
              <w:rPr>
                <w:rFonts w:ascii="Palatino Linotype" w:hAnsi="Palatino Linotype"/>
                <w:i/>
                <w:sz w:val="21"/>
                <w:szCs w:val="21"/>
                <w:lang w:val="uk-UA"/>
              </w:rPr>
              <w:t>одати за потреби&gt;</w:t>
            </w:r>
          </w:p>
        </w:tc>
        <w:tc>
          <w:tcPr>
            <w:tcW w:w="863" w:type="pct"/>
            <w:shd w:val="clear" w:color="auto" w:fill="auto"/>
          </w:tcPr>
          <w:p w14:paraId="18DB29AF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2ADADC8B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294B7C4A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766B70" w:rsidRPr="00EB206D" w14:paraId="0CC7FCB6" w14:textId="77777777" w:rsidTr="008F7C1C">
        <w:tc>
          <w:tcPr>
            <w:tcW w:w="1270" w:type="pct"/>
            <w:shd w:val="clear" w:color="auto" w:fill="auto"/>
          </w:tcPr>
          <w:p w14:paraId="2B005A3E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863" w:type="pct"/>
            <w:shd w:val="clear" w:color="auto" w:fill="auto"/>
          </w:tcPr>
          <w:p w14:paraId="4792CDF8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918" w:type="pct"/>
            <w:shd w:val="clear" w:color="auto" w:fill="auto"/>
          </w:tcPr>
          <w:p w14:paraId="65F48DF1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  <w:tc>
          <w:tcPr>
            <w:tcW w:w="1949" w:type="pct"/>
            <w:shd w:val="clear" w:color="auto" w:fill="auto"/>
          </w:tcPr>
          <w:p w14:paraId="71F63123" w14:textId="77777777" w:rsidR="00766B70" w:rsidRPr="00EB206D" w:rsidRDefault="00766B70" w:rsidP="008F7C1C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01398FA4" w14:textId="2661D6BF" w:rsidR="00B05C52" w:rsidRPr="00EB206D" w:rsidRDefault="00793C86" w:rsidP="006F1145">
      <w:pPr>
        <w:pStyle w:val="NoSpacing"/>
        <w:spacing w:before="360"/>
        <w:jc w:val="both"/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3. </w:t>
      </w:r>
      <w:r w:rsidR="004E2E29"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>СТАЛІСТЬ</w:t>
      </w:r>
      <w:r w:rsidRPr="00EB206D">
        <w:rPr>
          <w:rFonts w:ascii="Palatino Linotype" w:hAnsi="Palatino Linotype"/>
          <w:b/>
          <w:color w:val="7030A0"/>
          <w:sz w:val="21"/>
          <w:szCs w:val="21"/>
          <w:u w:val="single"/>
          <w:lang w:val="uk-UA"/>
        </w:rPr>
        <w:t xml:space="preserve"> </w:t>
      </w:r>
    </w:p>
    <w:p w14:paraId="5787CE7B" w14:textId="356552E6" w:rsidR="0069765D" w:rsidRPr="00EB206D" w:rsidRDefault="0069765D" w:rsidP="0046625A">
      <w:pPr>
        <w:pStyle w:val="NoSpacing"/>
        <w:spacing w:before="120"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>Як досягнуті результати про</w:t>
      </w:r>
      <w:r w:rsidR="00EB206D">
        <w:rPr>
          <w:rFonts w:ascii="Palatino Linotype" w:hAnsi="Palatino Linotype"/>
          <w:sz w:val="21"/>
          <w:szCs w:val="21"/>
          <w:lang w:val="uk-UA"/>
        </w:rPr>
        <w:t>є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кту будуть збережені, відтворені та/або надалі </w:t>
      </w:r>
      <w:r w:rsidRPr="00EB206D">
        <w:rPr>
          <w:rFonts w:ascii="Palatino Linotype" w:hAnsi="Palatino Linotype"/>
          <w:sz w:val="21"/>
          <w:szCs w:val="21"/>
          <w:lang w:val="uk-UA"/>
        </w:rPr>
        <w:t>розвинені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після завершення підтримки </w:t>
      </w:r>
      <w:proofErr w:type="spellStart"/>
      <w:r w:rsidRPr="00EB206D">
        <w:rPr>
          <w:rFonts w:ascii="Palatino Linotype" w:hAnsi="Palatino Linotype"/>
          <w:sz w:val="21"/>
          <w:szCs w:val="21"/>
          <w:lang w:val="uk-UA"/>
        </w:rPr>
        <w:t>Black</w:t>
      </w:r>
      <w:proofErr w:type="spellEnd"/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proofErr w:type="spellStart"/>
      <w:r w:rsidRPr="00EB206D">
        <w:rPr>
          <w:rFonts w:ascii="Palatino Linotype" w:hAnsi="Palatino Linotype"/>
          <w:sz w:val="21"/>
          <w:szCs w:val="21"/>
          <w:lang w:val="uk-UA"/>
        </w:rPr>
        <w:t>Sea</w:t>
      </w:r>
      <w:proofErr w:type="spellEnd"/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proofErr w:type="spellStart"/>
      <w:r w:rsidRPr="00EB206D">
        <w:rPr>
          <w:rFonts w:ascii="Palatino Linotype" w:hAnsi="Palatino Linotype"/>
          <w:sz w:val="21"/>
          <w:szCs w:val="21"/>
          <w:lang w:val="uk-UA"/>
        </w:rPr>
        <w:t>Trust</w:t>
      </w:r>
      <w:proofErr w:type="spellEnd"/>
      <w:r w:rsidRPr="00EB206D">
        <w:rPr>
          <w:rFonts w:ascii="Palatino Linotype" w:hAnsi="Palatino Linotype"/>
          <w:sz w:val="21"/>
          <w:szCs w:val="21"/>
          <w:lang w:val="uk-UA"/>
        </w:rPr>
        <w:t>? Будь ласка, опишіть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C78B7" w:rsidRPr="00EB206D" w14:paraId="49797F10" w14:textId="77777777" w:rsidTr="00C34224">
        <w:trPr>
          <w:trHeight w:val="2222"/>
        </w:trPr>
        <w:tc>
          <w:tcPr>
            <w:tcW w:w="9629" w:type="dxa"/>
          </w:tcPr>
          <w:p w14:paraId="070DFF6D" w14:textId="77777777" w:rsidR="00FC78B7" w:rsidRPr="00EB206D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F0CB2BE" w14:textId="77777777" w:rsidR="00FC78B7" w:rsidRPr="00EB206D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531FB10" w14:textId="77777777" w:rsidR="00FC78B7" w:rsidRPr="00EB206D" w:rsidRDefault="00FC78B7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70B8C743" w14:textId="220E2E88" w:rsidR="005306C7" w:rsidRPr="00EB206D" w:rsidRDefault="00307E30" w:rsidP="0097367F">
      <w:pPr>
        <w:pStyle w:val="NoSpacing"/>
        <w:spacing w:before="240"/>
        <w:jc w:val="both"/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</w:pPr>
      <w:r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 xml:space="preserve">4. </w:t>
      </w:r>
      <w:r w:rsidR="003414AD" w:rsidRPr="00EB206D">
        <w:rPr>
          <w:rFonts w:ascii="Palatino Linotype" w:hAnsi="Palatino Linotype"/>
          <w:b/>
          <w:bCs/>
          <w:color w:val="7030A0"/>
          <w:sz w:val="21"/>
          <w:szCs w:val="21"/>
          <w:u w:val="single"/>
          <w:lang w:val="uk-UA"/>
        </w:rPr>
        <w:t>БЮДЖЕТ ПРОЄКТУ</w:t>
      </w:r>
    </w:p>
    <w:p w14:paraId="7BC1510B" w14:textId="77777777" w:rsidR="005306C7" w:rsidRPr="00EB206D" w:rsidRDefault="005306C7" w:rsidP="00C735E2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079908D4" w14:textId="036379A3" w:rsidR="003414AD" w:rsidRPr="00EB206D" w:rsidRDefault="003414AD" w:rsidP="00DB33C8">
      <w:pPr>
        <w:pStyle w:val="NoSpacing"/>
        <w:spacing w:after="12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bCs/>
          <w:sz w:val="21"/>
          <w:szCs w:val="21"/>
          <w:lang w:val="uk-UA"/>
        </w:rPr>
        <w:t>Об</w:t>
      </w:r>
      <w:r w:rsidR="00EB206D">
        <w:rPr>
          <w:rFonts w:ascii="Palatino Linotype" w:hAnsi="Palatino Linotype"/>
          <w:b/>
          <w:bCs/>
          <w:sz w:val="21"/>
          <w:szCs w:val="21"/>
          <w:lang w:val="uk-UA"/>
        </w:rPr>
        <w:t>ґ</w:t>
      </w:r>
      <w:r w:rsidRPr="00EB206D">
        <w:rPr>
          <w:rFonts w:ascii="Palatino Linotype" w:hAnsi="Palatino Linotype"/>
          <w:b/>
          <w:bCs/>
          <w:sz w:val="21"/>
          <w:szCs w:val="21"/>
          <w:lang w:val="uk-UA"/>
        </w:rPr>
        <w:t>рунтування бюджетних витрат</w:t>
      </w:r>
      <w:r w:rsidRPr="00EB206D">
        <w:rPr>
          <w:rFonts w:ascii="Palatino Linotype" w:hAnsi="Palatino Linotype"/>
          <w:sz w:val="21"/>
          <w:szCs w:val="21"/>
          <w:lang w:val="uk-UA"/>
        </w:rPr>
        <w:t>. Коротко опишіть основні категорі</w:t>
      </w:r>
      <w:r w:rsidR="00EB206D">
        <w:rPr>
          <w:rFonts w:ascii="Palatino Linotype" w:hAnsi="Palatino Linotype"/>
          <w:sz w:val="21"/>
          <w:szCs w:val="21"/>
          <w:lang w:val="uk-UA"/>
        </w:rPr>
        <w:t>ї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бюджету з форми бюджету. Якщо ваша організація має ресурси від інших донорів та/або власні ресурси для цього проєкту, поясніть, що це за ресурс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23B7F" w:rsidRPr="00EB206D" w14:paraId="28A9B0A0" w14:textId="77777777" w:rsidTr="00C34224">
        <w:trPr>
          <w:trHeight w:val="2537"/>
        </w:trPr>
        <w:tc>
          <w:tcPr>
            <w:tcW w:w="9855" w:type="dxa"/>
          </w:tcPr>
          <w:p w14:paraId="6DFF6484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9BFFCE8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5565248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B9F73B0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F26177A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C028B60" w14:textId="77777777" w:rsidR="000F301F" w:rsidRPr="00EB206D" w:rsidRDefault="000F301F" w:rsidP="00C735E2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40590640" w14:textId="619D250C" w:rsidR="00DF7C25" w:rsidRPr="00EB206D" w:rsidRDefault="00BA42C2" w:rsidP="00BD7345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ab/>
      </w:r>
    </w:p>
    <w:p w14:paraId="360958D9" w14:textId="5AFB3729" w:rsidR="00B86533" w:rsidRPr="00EB206D" w:rsidRDefault="00B86533" w:rsidP="00042FAE">
      <w:pPr>
        <w:pStyle w:val="NoSpacing"/>
        <w:spacing w:after="240"/>
        <w:jc w:val="both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Опишіть у кількох рядках свій </w:t>
      </w:r>
      <w:r w:rsidRPr="00EB206D">
        <w:rPr>
          <w:rFonts w:ascii="Palatino Linotype" w:hAnsi="Palatino Linotype"/>
          <w:b/>
          <w:bCs/>
          <w:sz w:val="21"/>
          <w:szCs w:val="21"/>
          <w:u w:val="single"/>
          <w:lang w:val="uk-UA"/>
        </w:rPr>
        <w:t>досвід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реалізації </w:t>
      </w:r>
      <w:r w:rsidRPr="00EB206D">
        <w:rPr>
          <w:rFonts w:ascii="Palatino Linotype" w:hAnsi="Palatino Linotype"/>
          <w:sz w:val="21"/>
          <w:szCs w:val="21"/>
          <w:lang w:val="uk-UA"/>
        </w:rPr>
        <w:t>схожих</w:t>
      </w:r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  <w:proofErr w:type="spellStart"/>
      <w:r w:rsidRPr="00EB206D">
        <w:rPr>
          <w:rFonts w:ascii="Palatino Linotype" w:hAnsi="Palatino Linotype"/>
          <w:sz w:val="21"/>
          <w:szCs w:val="21"/>
          <w:lang w:val="uk-UA"/>
        </w:rPr>
        <w:t>про</w:t>
      </w:r>
      <w:r w:rsidR="00EB206D">
        <w:rPr>
          <w:rFonts w:ascii="Palatino Linotype" w:hAnsi="Palatino Linotype"/>
          <w:sz w:val="21"/>
          <w:szCs w:val="21"/>
          <w:lang w:val="uk-UA"/>
        </w:rPr>
        <w:t>є</w:t>
      </w:r>
      <w:r w:rsidRPr="00EB206D">
        <w:rPr>
          <w:rFonts w:ascii="Palatino Linotype" w:hAnsi="Palatino Linotype"/>
          <w:sz w:val="21"/>
          <w:szCs w:val="21"/>
          <w:lang w:val="uk-UA"/>
        </w:rPr>
        <w:t>ктів</w:t>
      </w:r>
      <w:proofErr w:type="spellEnd"/>
      <w:r w:rsidRPr="00EB206D">
        <w:rPr>
          <w:rFonts w:ascii="Palatino Linotype" w:hAnsi="Palatino Linotype"/>
          <w:sz w:val="21"/>
          <w:szCs w:val="21"/>
          <w:lang w:val="uk-U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42FAE" w:rsidRPr="00EB206D" w14:paraId="734C6123" w14:textId="77777777" w:rsidTr="006562A8">
        <w:trPr>
          <w:trHeight w:val="2726"/>
        </w:trPr>
        <w:tc>
          <w:tcPr>
            <w:tcW w:w="9855" w:type="dxa"/>
          </w:tcPr>
          <w:p w14:paraId="07D4C179" w14:textId="77777777" w:rsidR="00042FAE" w:rsidRPr="00EB206D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080EFBF4" w14:textId="77777777" w:rsidR="00042FAE" w:rsidRPr="00EB206D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DB69E88" w14:textId="77777777" w:rsidR="00042FAE" w:rsidRPr="00EB206D" w:rsidRDefault="00042FAE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1D042A4C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6F778DF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3DCE1F4C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60ED0ADC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5D27D9E6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7C65990F" w14:textId="7777777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  <w:p w14:paraId="41E46D92" w14:textId="5CDF44F7" w:rsidR="007632F7" w:rsidRPr="00EB206D" w:rsidRDefault="007632F7" w:rsidP="00057647">
            <w:pPr>
              <w:pStyle w:val="NoSpacing"/>
              <w:jc w:val="both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</w:tbl>
    <w:p w14:paraId="54377985" w14:textId="77777777" w:rsidR="00042FAE" w:rsidRPr="00EB206D" w:rsidRDefault="00042FAE" w:rsidP="00042FAE">
      <w:pPr>
        <w:pStyle w:val="NoSpacing"/>
        <w:jc w:val="both"/>
        <w:rPr>
          <w:rFonts w:ascii="Palatino Linotype" w:hAnsi="Palatino Linotype"/>
          <w:sz w:val="21"/>
          <w:szCs w:val="21"/>
          <w:lang w:val="uk-UA"/>
        </w:rPr>
      </w:pPr>
    </w:p>
    <w:p w14:paraId="7CADBF2D" w14:textId="08AB4A19" w:rsidR="0059119D" w:rsidRPr="00EB206D" w:rsidRDefault="0059119D" w:rsidP="00042FAE">
      <w:pPr>
        <w:pStyle w:val="NoSpacing"/>
        <w:spacing w:after="240"/>
        <w:jc w:val="both"/>
        <w:rPr>
          <w:rFonts w:ascii="Palatino Linotype" w:hAnsi="Palatino Linotype"/>
          <w:bCs/>
          <w:iCs/>
          <w:sz w:val="21"/>
          <w:szCs w:val="21"/>
          <w:lang w:val="uk-UA"/>
        </w:rPr>
      </w:pPr>
      <w:r w:rsidRPr="00EB206D">
        <w:rPr>
          <w:rFonts w:ascii="Palatino Linotype" w:hAnsi="Palatino Linotype"/>
          <w:b/>
          <w:iCs/>
          <w:sz w:val="21"/>
          <w:szCs w:val="21"/>
          <w:lang w:val="uk-UA"/>
        </w:rPr>
        <w:t>Фінансування</w:t>
      </w:r>
      <w:r w:rsidRPr="00EB206D">
        <w:rPr>
          <w:rFonts w:ascii="Palatino Linotype" w:hAnsi="Palatino Linotype"/>
          <w:bCs/>
          <w:iCs/>
          <w:sz w:val="21"/>
          <w:szCs w:val="21"/>
          <w:lang w:val="uk-UA"/>
        </w:rPr>
        <w:t>. Якими були загальні доходи та витрати вашої організації у попередньому фінансовому році?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7"/>
        <w:gridCol w:w="5092"/>
      </w:tblGrid>
      <w:tr w:rsidR="00B23B7F" w:rsidRPr="00EB206D" w14:paraId="06E9BB2A" w14:textId="77777777" w:rsidTr="00057647">
        <w:trPr>
          <w:trHeight w:val="258"/>
        </w:trPr>
        <w:tc>
          <w:tcPr>
            <w:tcW w:w="2356" w:type="pct"/>
          </w:tcPr>
          <w:p w14:paraId="160914D5" w14:textId="73E18BBD" w:rsidR="00042FAE" w:rsidRPr="00EB206D" w:rsidRDefault="00AF4AD7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Загальний 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дохід</w:t>
            </w: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 xml:space="preserve"> у попередньому фінансовому році:</w:t>
            </w:r>
          </w:p>
        </w:tc>
        <w:tc>
          <w:tcPr>
            <w:tcW w:w="2644" w:type="pct"/>
          </w:tcPr>
          <w:p w14:paraId="7570E40D" w14:textId="77777777" w:rsidR="00042FAE" w:rsidRPr="00EB206D" w:rsidRDefault="00042FAE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</w:p>
        </w:tc>
      </w:tr>
      <w:tr w:rsidR="00B23B7F" w:rsidRPr="00EB206D" w14:paraId="043DEA2E" w14:textId="77777777" w:rsidTr="00057647">
        <w:trPr>
          <w:trHeight w:val="258"/>
        </w:trPr>
        <w:tc>
          <w:tcPr>
            <w:tcW w:w="2356" w:type="pct"/>
          </w:tcPr>
          <w:p w14:paraId="4FBDF839" w14:textId="1490B5F3" w:rsidR="00042FAE" w:rsidRPr="00EB206D" w:rsidRDefault="00AF4AD7" w:rsidP="00057647">
            <w:pPr>
              <w:pStyle w:val="NoSpacing"/>
              <w:rPr>
                <w:rFonts w:ascii="Palatino Linotype" w:hAnsi="Palatino Linotype"/>
                <w:sz w:val="21"/>
                <w:szCs w:val="21"/>
                <w:lang w:val="uk-UA"/>
              </w:rPr>
            </w:pPr>
            <w:r w:rsidRPr="00EB206D">
              <w:rPr>
                <w:rFonts w:ascii="Palatino Linotype" w:hAnsi="Palatino Linotype"/>
                <w:sz w:val="21"/>
                <w:szCs w:val="21"/>
                <w:lang w:val="uk-UA"/>
              </w:rPr>
              <w:t>Загальні витрати за попередній фінансовий рік:</w:t>
            </w:r>
          </w:p>
        </w:tc>
        <w:tc>
          <w:tcPr>
            <w:tcW w:w="2644" w:type="pct"/>
          </w:tcPr>
          <w:p w14:paraId="45E884DD" w14:textId="77777777" w:rsidR="00042FAE" w:rsidRPr="00EB206D" w:rsidRDefault="00042FAE" w:rsidP="00057647">
            <w:pPr>
              <w:pStyle w:val="NoSpacing"/>
              <w:rPr>
                <w:rFonts w:ascii="Palatino Linotype" w:hAnsi="Palatino Linotype"/>
                <w:i/>
                <w:sz w:val="21"/>
                <w:szCs w:val="21"/>
                <w:lang w:val="uk-UA"/>
              </w:rPr>
            </w:pPr>
          </w:p>
        </w:tc>
      </w:tr>
    </w:tbl>
    <w:p w14:paraId="2204BD2D" w14:textId="1DE77479" w:rsidR="0052521F" w:rsidRPr="00EB206D" w:rsidRDefault="00842C16" w:rsidP="00842C16">
      <w:pPr>
        <w:pStyle w:val="NoSpacing"/>
        <w:rPr>
          <w:rFonts w:ascii="Palatino Linotype" w:hAnsi="Palatino Linotype"/>
          <w:sz w:val="21"/>
          <w:szCs w:val="21"/>
          <w:lang w:val="uk-UA"/>
        </w:rPr>
      </w:pPr>
      <w:r w:rsidRPr="00EB206D">
        <w:rPr>
          <w:rFonts w:ascii="Palatino Linotype" w:hAnsi="Palatino Linotype"/>
          <w:sz w:val="21"/>
          <w:szCs w:val="21"/>
          <w:lang w:val="uk-UA"/>
        </w:rPr>
        <w:t xml:space="preserve"> </w:t>
      </w:r>
    </w:p>
    <w:sectPr w:rsidR="0052521F" w:rsidRPr="00EB206D" w:rsidSect="001F2404">
      <w:headerReference w:type="default" r:id="rId11"/>
      <w:footerReference w:type="even" r:id="rId12"/>
      <w:pgSz w:w="11907" w:h="16840" w:code="9"/>
      <w:pgMar w:top="1134" w:right="1134" w:bottom="1134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A2B96" w14:textId="77777777" w:rsidR="0079450A" w:rsidRDefault="0079450A">
      <w:r>
        <w:separator/>
      </w:r>
    </w:p>
  </w:endnote>
  <w:endnote w:type="continuationSeparator" w:id="0">
    <w:p w14:paraId="454E26AF" w14:textId="77777777" w:rsidR="0079450A" w:rsidRDefault="00794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604020202020204"/>
    <w:charset w:val="CC"/>
    <w:family w:val="swiss"/>
    <w:pitch w:val="variable"/>
    <w:sig w:usb0="E5002EFF" w:usb1="C000E47F" w:usb2="0000002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61F7F" w14:textId="77777777" w:rsidR="008A68B9" w:rsidRDefault="008A68B9" w:rsidP="00A704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2F70B" w14:textId="77777777" w:rsidR="008A68B9" w:rsidRDefault="008A68B9" w:rsidP="00A704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A06DE" w14:textId="77777777" w:rsidR="0079450A" w:rsidRDefault="0079450A">
      <w:r>
        <w:separator/>
      </w:r>
    </w:p>
  </w:footnote>
  <w:footnote w:type="continuationSeparator" w:id="0">
    <w:p w14:paraId="7A2B22DF" w14:textId="77777777" w:rsidR="0079450A" w:rsidRDefault="0079450A">
      <w:r>
        <w:continuationSeparator/>
      </w:r>
    </w:p>
  </w:footnote>
  <w:footnote w:id="1">
    <w:p w14:paraId="1B0A92CE" w14:textId="71E7AF1B" w:rsidR="008A68B9" w:rsidRPr="002504B8" w:rsidRDefault="008A68B9" w:rsidP="00A0631F">
      <w:pPr>
        <w:pStyle w:val="FootnoteText"/>
        <w:jc w:val="both"/>
        <w:rPr>
          <w:rFonts w:ascii="Palatino Linotype" w:hAnsi="Palatino Linotype"/>
          <w:sz w:val="16"/>
          <w:szCs w:val="16"/>
          <w:lang w:val="ru-RU"/>
        </w:rPr>
      </w:pPr>
      <w:r w:rsidRPr="00982A41">
        <w:rPr>
          <w:rStyle w:val="FootnoteReference"/>
          <w:rFonts w:ascii="Palatino Linotype" w:hAnsi="Palatino Linotype"/>
          <w:sz w:val="16"/>
          <w:szCs w:val="16"/>
        </w:rPr>
        <w:footnoteRef/>
      </w:r>
      <w:r w:rsidRPr="00392C29">
        <w:rPr>
          <w:rFonts w:ascii="Palatino Linotype" w:hAnsi="Palatino Linotype"/>
          <w:sz w:val="16"/>
          <w:szCs w:val="16"/>
          <w:lang w:val="ru-RU"/>
        </w:rPr>
        <w:t xml:space="preserve"> </w:t>
      </w:r>
      <w:r w:rsidR="00392C29" w:rsidRPr="002633C5">
        <w:rPr>
          <w:rFonts w:ascii="Palatino Linotype" w:hAnsi="Palatino Linotype"/>
          <w:b/>
          <w:sz w:val="16"/>
          <w:szCs w:val="16"/>
          <w:lang w:val="uk-UA"/>
        </w:rPr>
        <w:t xml:space="preserve">Усі поля є обов’язковими для заповнення. </w:t>
      </w:r>
      <w:r w:rsidR="00392C29" w:rsidRPr="002633C5">
        <w:rPr>
          <w:rFonts w:ascii="Palatino Linotype" w:hAnsi="Palatino Linotype"/>
          <w:bCs/>
          <w:sz w:val="16"/>
          <w:szCs w:val="16"/>
          <w:lang w:val="uk-UA"/>
        </w:rPr>
        <w:t xml:space="preserve">За потреби, вживайте «Немає» або «Не </w:t>
      </w:r>
      <w:proofErr w:type="spellStart"/>
      <w:r w:rsidR="00392C29" w:rsidRPr="002633C5">
        <w:rPr>
          <w:rFonts w:ascii="Palatino Linotype" w:hAnsi="Palatino Linotype"/>
          <w:bCs/>
          <w:sz w:val="16"/>
          <w:szCs w:val="16"/>
          <w:lang w:val="uk-UA"/>
        </w:rPr>
        <w:t>застосовно</w:t>
      </w:r>
      <w:proofErr w:type="spellEnd"/>
      <w:r w:rsidR="00392C29" w:rsidRPr="002633C5">
        <w:rPr>
          <w:rFonts w:ascii="Palatino Linotype" w:hAnsi="Palatino Linotype"/>
          <w:bCs/>
          <w:sz w:val="16"/>
          <w:szCs w:val="16"/>
          <w:lang w:val="uk-UA"/>
        </w:rPr>
        <w:t>». Порожні або неповні заявки не будуть прийняті до розгляду.</w:t>
      </w:r>
    </w:p>
  </w:footnote>
  <w:footnote w:id="2">
    <w:p w14:paraId="221A1AAC" w14:textId="77777777" w:rsidR="002504B8" w:rsidRPr="00C26AEB" w:rsidRDefault="002504B8" w:rsidP="00F60193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C26AEB">
        <w:rPr>
          <w:lang w:val="ru-RU"/>
        </w:rPr>
        <w:t xml:space="preserve"> </w:t>
      </w:r>
      <w:r w:rsidRPr="00C26AEB">
        <w:rPr>
          <w:rFonts w:ascii="Palatino Linotype" w:hAnsi="Palatino Linotype"/>
          <w:sz w:val="18"/>
          <w:szCs w:val="18"/>
          <w:lang w:val="ru-RU"/>
        </w:rPr>
        <w:t xml:space="preserve">Будь ласка, </w:t>
      </w:r>
      <w:proofErr w:type="spellStart"/>
      <w:r w:rsidRPr="00C26AEB">
        <w:rPr>
          <w:rFonts w:ascii="Palatino Linotype" w:hAnsi="Palatino Linotype"/>
          <w:sz w:val="18"/>
          <w:szCs w:val="18"/>
          <w:lang w:val="ru-RU"/>
        </w:rPr>
        <w:t>вкажіть</w:t>
      </w:r>
      <w:proofErr w:type="spellEnd"/>
      <w:r w:rsidRPr="00C26AEB">
        <w:rPr>
          <w:rFonts w:ascii="Palatino Linotype" w:hAnsi="Palatino Linotype"/>
          <w:sz w:val="18"/>
          <w:szCs w:val="18"/>
          <w:lang w:val="ru-RU"/>
        </w:rPr>
        <w:t xml:space="preserve"> номер </w:t>
      </w:r>
      <w:proofErr w:type="spellStart"/>
      <w:r>
        <w:rPr>
          <w:rFonts w:ascii="Palatino Linotype" w:hAnsi="Palatino Linotype"/>
          <w:sz w:val="18"/>
          <w:szCs w:val="18"/>
          <w:lang w:val="ru-RU"/>
        </w:rPr>
        <w:t>заходів</w:t>
      </w:r>
      <w:proofErr w:type="spellEnd"/>
      <w:r w:rsidRPr="00C26AEB">
        <w:rPr>
          <w:rFonts w:ascii="Palatino Linotype" w:hAnsi="Palatino Linotype"/>
          <w:sz w:val="18"/>
          <w:szCs w:val="18"/>
          <w:lang w:val="ru-RU"/>
        </w:rPr>
        <w:t xml:space="preserve">, у </w:t>
      </w:r>
      <w:proofErr w:type="spellStart"/>
      <w:r w:rsidRPr="00C26AEB">
        <w:rPr>
          <w:rFonts w:ascii="Palatino Linotype" w:hAnsi="Palatino Linotype"/>
          <w:sz w:val="18"/>
          <w:szCs w:val="18"/>
          <w:lang w:val="ru-RU"/>
        </w:rPr>
        <w:t>яких</w:t>
      </w:r>
      <w:proofErr w:type="spellEnd"/>
      <w:r w:rsidRPr="00C26AEB">
        <w:rPr>
          <w:rFonts w:ascii="Palatino Linotype" w:hAnsi="Palatino Linotype"/>
          <w:sz w:val="18"/>
          <w:szCs w:val="18"/>
          <w:lang w:val="ru-RU"/>
        </w:rPr>
        <w:t xml:space="preserve"> </w:t>
      </w:r>
      <w:proofErr w:type="spellStart"/>
      <w:r w:rsidRPr="00C26AEB">
        <w:rPr>
          <w:rFonts w:ascii="Palatino Linotype" w:hAnsi="Palatino Linotype"/>
          <w:sz w:val="18"/>
          <w:szCs w:val="18"/>
          <w:lang w:val="ru-RU"/>
        </w:rPr>
        <w:t>безпосередньо</w:t>
      </w:r>
      <w:proofErr w:type="spellEnd"/>
      <w:r w:rsidRPr="00C26AEB">
        <w:rPr>
          <w:rFonts w:ascii="Palatino Linotype" w:hAnsi="Palatino Linotype"/>
          <w:sz w:val="18"/>
          <w:szCs w:val="18"/>
          <w:lang w:val="ru-RU"/>
        </w:rPr>
        <w:t xml:space="preserve"> партнер </w:t>
      </w:r>
      <w:proofErr w:type="spellStart"/>
      <w:r w:rsidRPr="00C26AEB">
        <w:rPr>
          <w:rFonts w:ascii="Palatino Linotype" w:hAnsi="Palatino Linotype"/>
          <w:sz w:val="18"/>
          <w:szCs w:val="18"/>
          <w:lang w:val="ru-RU"/>
        </w:rPr>
        <w:t>бере</w:t>
      </w:r>
      <w:proofErr w:type="spellEnd"/>
      <w:r w:rsidRPr="00C26AEB">
        <w:rPr>
          <w:rFonts w:ascii="Palatino Linotype" w:hAnsi="Palatino Linotype"/>
          <w:sz w:val="18"/>
          <w:szCs w:val="18"/>
          <w:lang w:val="ru-RU"/>
        </w:rPr>
        <w:t xml:space="preserve"> участь, як описано в </w:t>
      </w:r>
      <w:proofErr w:type="spellStart"/>
      <w:r w:rsidRPr="00C26AEB">
        <w:rPr>
          <w:rFonts w:ascii="Palatino Linotype" w:hAnsi="Palatino Linotype"/>
          <w:sz w:val="18"/>
          <w:szCs w:val="18"/>
          <w:lang w:val="ru-RU"/>
        </w:rPr>
        <w:t>розділі</w:t>
      </w:r>
      <w:proofErr w:type="spellEnd"/>
      <w:r>
        <w:rPr>
          <w:rFonts w:ascii="Palatino Linotype" w:hAnsi="Palatino Linotype"/>
          <w:sz w:val="18"/>
          <w:szCs w:val="18"/>
          <w:lang w:val="uk-UA"/>
        </w:rPr>
        <w:t xml:space="preserve"> </w:t>
      </w:r>
      <w:proofErr w:type="spellStart"/>
      <w:r w:rsidRPr="00C26AEB">
        <w:rPr>
          <w:rFonts w:ascii="Palatino Linotype" w:hAnsi="Palatino Linotype"/>
          <w:b/>
          <w:bCs/>
          <w:sz w:val="18"/>
          <w:szCs w:val="18"/>
          <w:lang w:val="ru-RU"/>
        </w:rPr>
        <w:t>Часові</w:t>
      </w:r>
      <w:proofErr w:type="spellEnd"/>
      <w:r w:rsidRPr="00C26AEB">
        <w:rPr>
          <w:rFonts w:ascii="Palatino Linotype" w:hAnsi="Palatino Linotype"/>
          <w:b/>
          <w:bCs/>
          <w:sz w:val="18"/>
          <w:szCs w:val="18"/>
          <w:lang w:val="ru-RU"/>
        </w:rPr>
        <w:t xml:space="preserve"> рамки</w:t>
      </w:r>
      <w:r w:rsidRPr="00C26AEB">
        <w:rPr>
          <w:rFonts w:ascii="Palatino Linotype" w:hAnsi="Palatino Linotype"/>
          <w:sz w:val="18"/>
          <w:szCs w:val="18"/>
          <w:lang w:val="ru-RU"/>
        </w:rPr>
        <w:t>.</w:t>
      </w:r>
    </w:p>
  </w:footnote>
  <w:footnote w:id="3">
    <w:p w14:paraId="2F5EE972" w14:textId="09C1B508" w:rsidR="00E8578A" w:rsidRPr="00982EC3" w:rsidRDefault="00E8578A" w:rsidP="00636F94">
      <w:pPr>
        <w:pStyle w:val="FootnoteText"/>
        <w:rPr>
          <w:rFonts w:ascii="Palatino Linotype" w:hAnsi="Palatino Linotype"/>
          <w:lang w:val="en-US"/>
        </w:rPr>
      </w:pPr>
      <w:r w:rsidRPr="00982EC3">
        <w:rPr>
          <w:rStyle w:val="FootnoteReference"/>
          <w:rFonts w:ascii="Palatino Linotype" w:hAnsi="Palatino Linotype"/>
          <w:sz w:val="18"/>
        </w:rPr>
        <w:footnoteRef/>
      </w:r>
      <w:r w:rsidRPr="00982EC3">
        <w:rPr>
          <w:rFonts w:ascii="Palatino Linotype" w:hAnsi="Palatino Linotype"/>
          <w:sz w:val="18"/>
        </w:rPr>
        <w:t xml:space="preserve"> </w:t>
      </w:r>
      <w:r w:rsidR="00662DD5">
        <w:rPr>
          <w:rFonts w:ascii="Palatino Linotype" w:hAnsi="Palatino Linotype"/>
          <w:sz w:val="18"/>
          <w:lang w:val="uk-UA"/>
        </w:rPr>
        <w:t>До</w:t>
      </w:r>
      <w:r w:rsidR="00340AB2">
        <w:rPr>
          <w:rFonts w:ascii="Palatino Linotype" w:hAnsi="Palatino Linotype"/>
          <w:sz w:val="18"/>
        </w:rPr>
        <w:t xml:space="preserve"> 18; 19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340AB2">
        <w:rPr>
          <w:rFonts w:ascii="Palatino Linotype" w:hAnsi="Palatino Linotype"/>
          <w:sz w:val="18"/>
          <w:lang w:val="en-US"/>
        </w:rPr>
        <w:t>24</w:t>
      </w:r>
      <w:r w:rsidRPr="00982EC3">
        <w:rPr>
          <w:rFonts w:ascii="Palatino Linotype" w:hAnsi="Palatino Linotype"/>
          <w:sz w:val="18"/>
          <w:lang w:val="en-US"/>
        </w:rPr>
        <w:t>; 2</w:t>
      </w:r>
      <w:r w:rsidR="00340AB2">
        <w:rPr>
          <w:rFonts w:ascii="Palatino Linotype" w:hAnsi="Palatino Linotype"/>
          <w:sz w:val="18"/>
          <w:lang w:val="en-US"/>
        </w:rPr>
        <w:t>5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4D338D">
        <w:rPr>
          <w:rFonts w:ascii="Palatino Linotype" w:hAnsi="Palatino Linotype"/>
          <w:sz w:val="18"/>
          <w:lang w:val="en-US"/>
        </w:rPr>
        <w:t>44</w:t>
      </w:r>
      <w:r w:rsidRPr="00982EC3">
        <w:rPr>
          <w:rFonts w:ascii="Palatino Linotype" w:hAnsi="Palatino Linotype"/>
          <w:sz w:val="18"/>
          <w:lang w:val="en-US"/>
        </w:rPr>
        <w:t>; 4</w:t>
      </w:r>
      <w:r w:rsidR="004D338D">
        <w:rPr>
          <w:rFonts w:ascii="Palatino Linotype" w:hAnsi="Palatino Linotype"/>
          <w:sz w:val="18"/>
          <w:lang w:val="en-US"/>
        </w:rPr>
        <w:t>4</w:t>
      </w:r>
      <w:r w:rsidRPr="00982EC3">
        <w:rPr>
          <w:rFonts w:ascii="Palatino Linotype" w:hAnsi="Palatino Linotype"/>
          <w:sz w:val="18"/>
          <w:lang w:val="en-US"/>
        </w:rPr>
        <w:t xml:space="preserve"> – </w:t>
      </w:r>
      <w:r w:rsidR="004D338D">
        <w:rPr>
          <w:rFonts w:ascii="Palatino Linotype" w:hAnsi="Palatino Linotype"/>
          <w:sz w:val="18"/>
          <w:lang w:val="en-US"/>
        </w:rPr>
        <w:t>64</w:t>
      </w:r>
      <w:r w:rsidRPr="00982EC3">
        <w:rPr>
          <w:rFonts w:ascii="Palatino Linotype" w:hAnsi="Palatino Linotype"/>
          <w:sz w:val="18"/>
          <w:lang w:val="en-US"/>
        </w:rPr>
        <w:t xml:space="preserve">; </w:t>
      </w:r>
      <w:r w:rsidR="00662DD5">
        <w:rPr>
          <w:rFonts w:ascii="Palatino Linotype" w:hAnsi="Palatino Linotype"/>
          <w:sz w:val="18"/>
          <w:lang w:val="uk-UA"/>
        </w:rPr>
        <w:t>старше</w:t>
      </w:r>
      <w:r w:rsidR="004D338D">
        <w:rPr>
          <w:rFonts w:ascii="Palatino Linotype" w:hAnsi="Palatino Linotype"/>
          <w:sz w:val="18"/>
          <w:lang w:val="en-US"/>
        </w:rPr>
        <w:t xml:space="preserve"> 65</w:t>
      </w:r>
    </w:p>
  </w:footnote>
  <w:footnote w:id="4">
    <w:p w14:paraId="1892762E" w14:textId="7F057646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B0179B">
        <w:rPr>
          <w:rFonts w:ascii="Palatino Linotype" w:hAnsi="Palatino Linotype"/>
          <w:sz w:val="18"/>
          <w:szCs w:val="18"/>
          <w:lang w:val="ru-RU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Невизначена подія або </w:t>
      </w:r>
      <w:r w:rsidR="00B0179B">
        <w:rPr>
          <w:rFonts w:ascii="Palatino Linotype" w:hAnsi="Palatino Linotype"/>
          <w:sz w:val="18"/>
          <w:szCs w:val="18"/>
          <w:lang w:val="uk-UA"/>
        </w:rPr>
        <w:t>ряд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подій, які</w:t>
      </w:r>
      <w:r w:rsidR="00B0179B">
        <w:rPr>
          <w:rFonts w:ascii="Palatino Linotype" w:hAnsi="Palatino Linotype"/>
          <w:sz w:val="18"/>
          <w:szCs w:val="18"/>
          <w:lang w:val="uk-UA"/>
        </w:rPr>
        <w:t>, якщо матимуть місце,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негативно вплинуть на досягнення цілей</w:t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 проєкту.</w:t>
      </w:r>
    </w:p>
  </w:footnote>
  <w:footnote w:id="5">
    <w:p w14:paraId="45CC8E63" w14:textId="2866D481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="00B0179B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>Будь ласка, переконайтеся, що ви перерахували внутрішні та зовнішні ризики, пов’язані з кожною метою.</w:t>
      </w:r>
    </w:p>
  </w:footnote>
  <w:footnote w:id="6">
    <w:p w14:paraId="537F5756" w14:textId="6721EDD2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>
        <w:rPr>
          <w:rFonts w:ascii="Palatino Linotype" w:hAnsi="Palatino Linotype"/>
          <w:sz w:val="18"/>
          <w:szCs w:val="18"/>
          <w:lang w:val="en-US"/>
        </w:rPr>
        <w:t>.</w:t>
      </w:r>
      <w:r w:rsidRPr="00A205AC">
        <w:rPr>
          <w:rFonts w:ascii="Palatino Linotype" w:hAnsi="Palatino Linotype"/>
          <w:sz w:val="18"/>
          <w:szCs w:val="18"/>
          <w:lang w:val="en-US"/>
        </w:rPr>
        <w:t xml:space="preserve"> </w:t>
      </w:r>
      <w:proofErr w:type="spellStart"/>
      <w:r w:rsidR="00B0179B" w:rsidRPr="00B0179B">
        <w:rPr>
          <w:rFonts w:ascii="Palatino Linotype" w:hAnsi="Palatino Linotype"/>
          <w:sz w:val="18"/>
          <w:szCs w:val="18"/>
          <w:lang w:val="ru-RU"/>
        </w:rPr>
        <w:t>Вкажіть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 </w:t>
      </w:r>
      <w:proofErr w:type="spellStart"/>
      <w:r w:rsidR="00B0179B" w:rsidRPr="00B0179B">
        <w:rPr>
          <w:rFonts w:ascii="Palatino Linotype" w:hAnsi="Palatino Linotype"/>
          <w:sz w:val="18"/>
          <w:szCs w:val="18"/>
          <w:lang w:val="ru-RU"/>
        </w:rPr>
        <w:t>значення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: 1 – </w:t>
      </w:r>
      <w:proofErr w:type="spellStart"/>
      <w:r w:rsidR="00B0179B">
        <w:rPr>
          <w:rFonts w:ascii="Palatino Linotype" w:hAnsi="Palatino Linotype"/>
          <w:sz w:val="18"/>
          <w:szCs w:val="18"/>
          <w:lang w:val="ru-RU"/>
        </w:rPr>
        <w:t>неможливо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; 2 – </w:t>
      </w:r>
      <w:proofErr w:type="spellStart"/>
      <w:r w:rsidR="00B0179B" w:rsidRPr="00B0179B">
        <w:rPr>
          <w:rFonts w:ascii="Palatino Linotype" w:hAnsi="Palatino Linotype"/>
          <w:sz w:val="18"/>
          <w:szCs w:val="18"/>
          <w:lang w:val="ru-RU"/>
        </w:rPr>
        <w:t>можливо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ru-RU"/>
        </w:rPr>
        <w:t xml:space="preserve">; 3 – </w:t>
      </w:r>
      <w:proofErr w:type="spellStart"/>
      <w:r w:rsidR="00B0179B">
        <w:rPr>
          <w:rFonts w:ascii="Palatino Linotype" w:hAnsi="Palatino Linotype"/>
          <w:sz w:val="18"/>
          <w:szCs w:val="18"/>
          <w:lang w:val="ru-RU"/>
        </w:rPr>
        <w:t>й</w:t>
      </w:r>
      <w:r w:rsidR="00B0179B" w:rsidRPr="00B0179B">
        <w:rPr>
          <w:rFonts w:ascii="Palatino Linotype" w:hAnsi="Palatino Linotype"/>
          <w:sz w:val="18"/>
          <w:szCs w:val="18"/>
          <w:lang w:val="ru-RU"/>
        </w:rPr>
        <w:t>мовірно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ru-RU"/>
        </w:rPr>
        <w:t>.</w:t>
      </w:r>
    </w:p>
  </w:footnote>
  <w:footnote w:id="7">
    <w:p w14:paraId="5746633F" w14:textId="27B1B577" w:rsidR="00766B70" w:rsidRPr="00B0179B" w:rsidRDefault="00766B70" w:rsidP="00766B70">
      <w:pPr>
        <w:pStyle w:val="FootnoteText"/>
        <w:jc w:val="both"/>
        <w:rPr>
          <w:rFonts w:ascii="Palatino Linotype" w:hAnsi="Palatino Linotype"/>
          <w:sz w:val="18"/>
          <w:szCs w:val="18"/>
          <w:lang w:val="uk-UA"/>
        </w:rPr>
      </w:pPr>
      <w:r w:rsidRPr="00A205AC">
        <w:rPr>
          <w:rStyle w:val="FootnoteReference"/>
          <w:rFonts w:ascii="Palatino Linotype" w:hAnsi="Palatino Linotype"/>
          <w:sz w:val="18"/>
          <w:szCs w:val="18"/>
        </w:rPr>
        <w:footnoteRef/>
      </w:r>
      <w:r w:rsidRPr="00A205AC">
        <w:rPr>
          <w:rFonts w:ascii="Palatino Linotype" w:hAnsi="Palatino Linotype"/>
          <w:sz w:val="18"/>
          <w:szCs w:val="18"/>
        </w:rPr>
        <w:t xml:space="preserve"> </w:t>
      </w:r>
      <w:proofErr w:type="spellStart"/>
      <w:r w:rsidR="00B0179B" w:rsidRPr="00B0179B">
        <w:rPr>
          <w:rFonts w:ascii="Palatino Linotype" w:hAnsi="Palatino Linotype"/>
          <w:sz w:val="18"/>
          <w:szCs w:val="18"/>
          <w:lang w:val="ru-RU"/>
        </w:rPr>
        <w:t>Вкажіть</w:t>
      </w:r>
      <w:proofErr w:type="spellEnd"/>
      <w:r w:rsidR="00B0179B" w:rsidRPr="00B0179B">
        <w:rPr>
          <w:rFonts w:ascii="Palatino Linotype" w:hAnsi="Palatino Linotype"/>
          <w:sz w:val="18"/>
          <w:szCs w:val="18"/>
          <w:lang w:val="en-US"/>
        </w:rPr>
        <w:t xml:space="preserve"> </w:t>
      </w:r>
      <w:proofErr w:type="spellStart"/>
      <w:proofErr w:type="gramStart"/>
      <w:r w:rsidR="00B0179B" w:rsidRPr="00B0179B">
        <w:rPr>
          <w:rFonts w:ascii="Palatino Linotype" w:hAnsi="Palatino Linotype"/>
          <w:sz w:val="18"/>
          <w:szCs w:val="18"/>
          <w:lang w:val="ru-RU"/>
        </w:rPr>
        <w:t>значення</w:t>
      </w:r>
      <w:proofErr w:type="spellEnd"/>
      <w:r w:rsidRPr="00A205AC">
        <w:rPr>
          <w:rFonts w:ascii="Palatino Linotype" w:hAnsi="Palatino Linotype"/>
          <w:sz w:val="18"/>
          <w:szCs w:val="18"/>
          <w:lang w:val="en-US"/>
        </w:rPr>
        <w:t>:</w:t>
      </w:r>
      <w:r>
        <w:rPr>
          <w:rFonts w:ascii="Palatino Linotype" w:hAnsi="Palatino Linotype"/>
          <w:sz w:val="18"/>
          <w:szCs w:val="18"/>
          <w:lang w:val="en-US"/>
        </w:rPr>
        <w:t>.</w:t>
      </w:r>
      <w:proofErr w:type="gramEnd"/>
      <w:r w:rsidR="00B0179B">
        <w:rPr>
          <w:rFonts w:ascii="Palatino Linotype" w:hAnsi="Palatino Linotype"/>
          <w:sz w:val="18"/>
          <w:szCs w:val="18"/>
          <w:lang w:val="uk-UA"/>
        </w:rPr>
        <w:t xml:space="preserve"> 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1 – </w:t>
      </w:r>
      <w:r w:rsidR="00B0179B">
        <w:rPr>
          <w:rFonts w:ascii="Palatino Linotype" w:hAnsi="Palatino Linotype"/>
          <w:sz w:val="18"/>
          <w:szCs w:val="18"/>
          <w:lang w:val="uk-UA"/>
        </w:rPr>
        <w:t>незначний вплив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; 2 – </w:t>
      </w:r>
      <w:r w:rsidR="00B0179B">
        <w:rPr>
          <w:rFonts w:ascii="Palatino Linotype" w:hAnsi="Palatino Linotype"/>
          <w:sz w:val="18"/>
          <w:szCs w:val="18"/>
          <w:lang w:val="uk-UA"/>
        </w:rPr>
        <w:t>с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ередній вплив; 3 – </w:t>
      </w:r>
      <w:r w:rsidR="00B0179B">
        <w:rPr>
          <w:rFonts w:ascii="Palatino Linotype" w:hAnsi="Palatino Linotype"/>
          <w:sz w:val="18"/>
          <w:szCs w:val="18"/>
          <w:lang w:val="uk-UA"/>
        </w:rPr>
        <w:t>значний</w:t>
      </w:r>
      <w:r w:rsidR="00B0179B" w:rsidRPr="00B0179B">
        <w:rPr>
          <w:rFonts w:ascii="Palatino Linotype" w:hAnsi="Palatino Linotype"/>
          <w:sz w:val="18"/>
          <w:szCs w:val="18"/>
          <w:lang w:val="uk-UA"/>
        </w:rPr>
        <w:t xml:space="preserve"> вплив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CB9F" w14:textId="77777777" w:rsidR="008A68B9" w:rsidRDefault="008A68B9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1824" behindDoc="0" locked="0" layoutInCell="1" allowOverlap="1" wp14:anchorId="3DA14AA1" wp14:editId="6FB8DF52">
          <wp:simplePos x="0" y="0"/>
          <wp:positionH relativeFrom="margin">
            <wp:align>center</wp:align>
          </wp:positionH>
          <wp:positionV relativeFrom="paragraph">
            <wp:posOffset>-216535</wp:posOffset>
          </wp:positionV>
          <wp:extent cx="2262505" cy="457200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25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70D"/>
    <w:multiLevelType w:val="hybridMultilevel"/>
    <w:tmpl w:val="FC0CE0E0"/>
    <w:lvl w:ilvl="0" w:tplc="E9BA32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73826"/>
    <w:multiLevelType w:val="hybridMultilevel"/>
    <w:tmpl w:val="2DFC6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460D8"/>
    <w:multiLevelType w:val="hybridMultilevel"/>
    <w:tmpl w:val="619A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C56"/>
    <w:multiLevelType w:val="hybridMultilevel"/>
    <w:tmpl w:val="62360EE2"/>
    <w:lvl w:ilvl="0" w:tplc="797889AA">
      <w:start w:val="1"/>
      <w:numFmt w:val="upperLetter"/>
      <w:lvlText w:val="%1.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E4B41"/>
    <w:multiLevelType w:val="hybridMultilevel"/>
    <w:tmpl w:val="27845C96"/>
    <w:lvl w:ilvl="0" w:tplc="4C9EC20A">
      <w:start w:val="1"/>
      <w:numFmt w:val="decimal"/>
      <w:lvlText w:val="IV.%1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DC1C9B"/>
    <w:multiLevelType w:val="hybridMultilevel"/>
    <w:tmpl w:val="69CA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44125"/>
    <w:multiLevelType w:val="hybridMultilevel"/>
    <w:tmpl w:val="ADC4B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D3E34"/>
    <w:multiLevelType w:val="hybridMultilevel"/>
    <w:tmpl w:val="44025780"/>
    <w:lvl w:ilvl="0" w:tplc="44D4010E">
      <w:start w:val="1"/>
      <w:numFmt w:val="upperRoman"/>
      <w:lvlText w:val="%1."/>
      <w:lvlJc w:val="right"/>
      <w:rPr>
        <w:b/>
        <w:bCs/>
        <w:color w:val="7030A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B52529"/>
    <w:multiLevelType w:val="hybridMultilevel"/>
    <w:tmpl w:val="FF448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91172F"/>
    <w:multiLevelType w:val="hybridMultilevel"/>
    <w:tmpl w:val="EE7CC9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632F5"/>
    <w:multiLevelType w:val="hybridMultilevel"/>
    <w:tmpl w:val="1AC0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F4149"/>
    <w:multiLevelType w:val="hybridMultilevel"/>
    <w:tmpl w:val="938600EE"/>
    <w:lvl w:ilvl="0" w:tplc="21E2287E">
      <w:start w:val="1"/>
      <w:numFmt w:val="decimal"/>
      <w:lvlText w:val="IV.%1"/>
      <w:lvlJc w:val="left"/>
      <w:pPr>
        <w:ind w:left="990" w:hanging="360"/>
      </w:pPr>
      <w:rPr>
        <w:rFonts w:hint="default"/>
        <w:b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492806">
    <w:abstractNumId w:val="8"/>
  </w:num>
  <w:num w:numId="2" w16cid:durableId="1665665815">
    <w:abstractNumId w:val="9"/>
  </w:num>
  <w:num w:numId="3" w16cid:durableId="1593389202">
    <w:abstractNumId w:val="10"/>
  </w:num>
  <w:num w:numId="4" w16cid:durableId="115027685">
    <w:abstractNumId w:val="1"/>
  </w:num>
  <w:num w:numId="5" w16cid:durableId="1625500199">
    <w:abstractNumId w:val="2"/>
  </w:num>
  <w:num w:numId="6" w16cid:durableId="6059513">
    <w:abstractNumId w:val="3"/>
  </w:num>
  <w:num w:numId="7" w16cid:durableId="1975524570">
    <w:abstractNumId w:val="5"/>
  </w:num>
  <w:num w:numId="8" w16cid:durableId="1120762032">
    <w:abstractNumId w:val="4"/>
  </w:num>
  <w:num w:numId="9" w16cid:durableId="1982416632">
    <w:abstractNumId w:val="6"/>
  </w:num>
  <w:num w:numId="10" w16cid:durableId="510873186">
    <w:abstractNumId w:val="0"/>
  </w:num>
  <w:num w:numId="11" w16cid:durableId="2118599860">
    <w:abstractNumId w:val="11"/>
  </w:num>
  <w:num w:numId="12" w16cid:durableId="19505483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zAxNjIzNjUzNTJR0lEKTi0uzszPAykwrgUATMc75CwAAAA="/>
  </w:docVars>
  <w:rsids>
    <w:rsidRoot w:val="00010A44"/>
    <w:rsid w:val="00007762"/>
    <w:rsid w:val="00010A44"/>
    <w:rsid w:val="00011660"/>
    <w:rsid w:val="000118B3"/>
    <w:rsid w:val="00011B7B"/>
    <w:rsid w:val="0003202B"/>
    <w:rsid w:val="00035FB7"/>
    <w:rsid w:val="00036CDD"/>
    <w:rsid w:val="00042FAE"/>
    <w:rsid w:val="00044C41"/>
    <w:rsid w:val="00045D69"/>
    <w:rsid w:val="00074A32"/>
    <w:rsid w:val="00075EF6"/>
    <w:rsid w:val="00082082"/>
    <w:rsid w:val="00087860"/>
    <w:rsid w:val="00092C7E"/>
    <w:rsid w:val="000978E5"/>
    <w:rsid w:val="000A6FDA"/>
    <w:rsid w:val="000B42D1"/>
    <w:rsid w:val="000C6E34"/>
    <w:rsid w:val="000D1AFA"/>
    <w:rsid w:val="000E3D32"/>
    <w:rsid w:val="000F301F"/>
    <w:rsid w:val="000F664B"/>
    <w:rsid w:val="0010355B"/>
    <w:rsid w:val="0010723A"/>
    <w:rsid w:val="00113C99"/>
    <w:rsid w:val="00121748"/>
    <w:rsid w:val="00133031"/>
    <w:rsid w:val="00135358"/>
    <w:rsid w:val="001435F7"/>
    <w:rsid w:val="00144254"/>
    <w:rsid w:val="001606C7"/>
    <w:rsid w:val="001618F2"/>
    <w:rsid w:val="00161CFB"/>
    <w:rsid w:val="00165E0D"/>
    <w:rsid w:val="00171899"/>
    <w:rsid w:val="00174930"/>
    <w:rsid w:val="00175851"/>
    <w:rsid w:val="00175A75"/>
    <w:rsid w:val="00184250"/>
    <w:rsid w:val="00186561"/>
    <w:rsid w:val="001879D7"/>
    <w:rsid w:val="001B4079"/>
    <w:rsid w:val="001B4D0B"/>
    <w:rsid w:val="001B6DDC"/>
    <w:rsid w:val="001D76CC"/>
    <w:rsid w:val="001E195C"/>
    <w:rsid w:val="001F18D5"/>
    <w:rsid w:val="001F2404"/>
    <w:rsid w:val="00213C4A"/>
    <w:rsid w:val="00216AD4"/>
    <w:rsid w:val="0021713F"/>
    <w:rsid w:val="002212CA"/>
    <w:rsid w:val="002356C5"/>
    <w:rsid w:val="002412CF"/>
    <w:rsid w:val="0024571C"/>
    <w:rsid w:val="002504B8"/>
    <w:rsid w:val="002515AD"/>
    <w:rsid w:val="00252DE9"/>
    <w:rsid w:val="00256F70"/>
    <w:rsid w:val="00275FB2"/>
    <w:rsid w:val="002831AC"/>
    <w:rsid w:val="00283409"/>
    <w:rsid w:val="002845FE"/>
    <w:rsid w:val="00285F89"/>
    <w:rsid w:val="00297706"/>
    <w:rsid w:val="002A2BB4"/>
    <w:rsid w:val="002A5176"/>
    <w:rsid w:val="002A7E4D"/>
    <w:rsid w:val="002B0B58"/>
    <w:rsid w:val="002B7AC1"/>
    <w:rsid w:val="002C5E73"/>
    <w:rsid w:val="002D18AF"/>
    <w:rsid w:val="002E06B6"/>
    <w:rsid w:val="002E44FF"/>
    <w:rsid w:val="002F012B"/>
    <w:rsid w:val="002F3E2F"/>
    <w:rsid w:val="0030002E"/>
    <w:rsid w:val="00301C4F"/>
    <w:rsid w:val="003052B6"/>
    <w:rsid w:val="00307E30"/>
    <w:rsid w:val="0031184B"/>
    <w:rsid w:val="003121E7"/>
    <w:rsid w:val="00320F40"/>
    <w:rsid w:val="00323614"/>
    <w:rsid w:val="00324217"/>
    <w:rsid w:val="00327238"/>
    <w:rsid w:val="0033516E"/>
    <w:rsid w:val="003357C5"/>
    <w:rsid w:val="003401FE"/>
    <w:rsid w:val="00340AB2"/>
    <w:rsid w:val="00341138"/>
    <w:rsid w:val="003414AD"/>
    <w:rsid w:val="003418D8"/>
    <w:rsid w:val="00350B21"/>
    <w:rsid w:val="00363DCB"/>
    <w:rsid w:val="00370F5F"/>
    <w:rsid w:val="003777FA"/>
    <w:rsid w:val="003855B0"/>
    <w:rsid w:val="00392C29"/>
    <w:rsid w:val="003A07DD"/>
    <w:rsid w:val="003A0A8C"/>
    <w:rsid w:val="003A50A1"/>
    <w:rsid w:val="003A5CB3"/>
    <w:rsid w:val="003A6C7B"/>
    <w:rsid w:val="003A6CF7"/>
    <w:rsid w:val="003B7A02"/>
    <w:rsid w:val="003C109C"/>
    <w:rsid w:val="003C3932"/>
    <w:rsid w:val="003C7BD1"/>
    <w:rsid w:val="003E0DEF"/>
    <w:rsid w:val="003E73F1"/>
    <w:rsid w:val="00402597"/>
    <w:rsid w:val="0040348E"/>
    <w:rsid w:val="004049D8"/>
    <w:rsid w:val="0040647C"/>
    <w:rsid w:val="00407AAC"/>
    <w:rsid w:val="00407EF0"/>
    <w:rsid w:val="00411209"/>
    <w:rsid w:val="0041652C"/>
    <w:rsid w:val="0041694D"/>
    <w:rsid w:val="00416EBE"/>
    <w:rsid w:val="004208C3"/>
    <w:rsid w:val="00427459"/>
    <w:rsid w:val="004319F7"/>
    <w:rsid w:val="00433A3F"/>
    <w:rsid w:val="004422D4"/>
    <w:rsid w:val="0044586C"/>
    <w:rsid w:val="00453403"/>
    <w:rsid w:val="00456EFC"/>
    <w:rsid w:val="0046625A"/>
    <w:rsid w:val="00467BAF"/>
    <w:rsid w:val="004714F6"/>
    <w:rsid w:val="004719EB"/>
    <w:rsid w:val="004974AF"/>
    <w:rsid w:val="004A1DED"/>
    <w:rsid w:val="004A334B"/>
    <w:rsid w:val="004C5110"/>
    <w:rsid w:val="004C7479"/>
    <w:rsid w:val="004D06B0"/>
    <w:rsid w:val="004D2027"/>
    <w:rsid w:val="004D338D"/>
    <w:rsid w:val="004D530D"/>
    <w:rsid w:val="004E144A"/>
    <w:rsid w:val="004E2C78"/>
    <w:rsid w:val="004E2E29"/>
    <w:rsid w:val="004E6ECE"/>
    <w:rsid w:val="00517822"/>
    <w:rsid w:val="005205DD"/>
    <w:rsid w:val="0052063C"/>
    <w:rsid w:val="0052247D"/>
    <w:rsid w:val="00524ED0"/>
    <w:rsid w:val="0052521F"/>
    <w:rsid w:val="005306C7"/>
    <w:rsid w:val="0053207E"/>
    <w:rsid w:val="00532263"/>
    <w:rsid w:val="0053267F"/>
    <w:rsid w:val="00534C8F"/>
    <w:rsid w:val="00536425"/>
    <w:rsid w:val="0054133C"/>
    <w:rsid w:val="0054319C"/>
    <w:rsid w:val="005436FD"/>
    <w:rsid w:val="00554AB4"/>
    <w:rsid w:val="0056102F"/>
    <w:rsid w:val="005627E5"/>
    <w:rsid w:val="00570ACC"/>
    <w:rsid w:val="00575F52"/>
    <w:rsid w:val="0059119D"/>
    <w:rsid w:val="00591300"/>
    <w:rsid w:val="00595EEC"/>
    <w:rsid w:val="005B2FEE"/>
    <w:rsid w:val="005B334B"/>
    <w:rsid w:val="005B4CD5"/>
    <w:rsid w:val="005C0FD5"/>
    <w:rsid w:val="005C1466"/>
    <w:rsid w:val="005C4A4F"/>
    <w:rsid w:val="005D55A7"/>
    <w:rsid w:val="005D68EE"/>
    <w:rsid w:val="005D7605"/>
    <w:rsid w:val="005E66A6"/>
    <w:rsid w:val="006008C9"/>
    <w:rsid w:val="00605EBD"/>
    <w:rsid w:val="00606B04"/>
    <w:rsid w:val="00610B19"/>
    <w:rsid w:val="00621E32"/>
    <w:rsid w:val="00623618"/>
    <w:rsid w:val="00625EB5"/>
    <w:rsid w:val="006279DA"/>
    <w:rsid w:val="00630F7B"/>
    <w:rsid w:val="00632448"/>
    <w:rsid w:val="0063306F"/>
    <w:rsid w:val="00636F94"/>
    <w:rsid w:val="0064150D"/>
    <w:rsid w:val="006525FD"/>
    <w:rsid w:val="006562A8"/>
    <w:rsid w:val="00662DD5"/>
    <w:rsid w:val="00677243"/>
    <w:rsid w:val="00680185"/>
    <w:rsid w:val="0069765D"/>
    <w:rsid w:val="006A1BF6"/>
    <w:rsid w:val="006A21A5"/>
    <w:rsid w:val="006A732E"/>
    <w:rsid w:val="006A76D8"/>
    <w:rsid w:val="006C236B"/>
    <w:rsid w:val="006C548E"/>
    <w:rsid w:val="006C686A"/>
    <w:rsid w:val="006D0C6B"/>
    <w:rsid w:val="006E185F"/>
    <w:rsid w:val="006F0502"/>
    <w:rsid w:val="006F0CBE"/>
    <w:rsid w:val="006F1145"/>
    <w:rsid w:val="006F23F1"/>
    <w:rsid w:val="0070092C"/>
    <w:rsid w:val="00706320"/>
    <w:rsid w:val="007077C1"/>
    <w:rsid w:val="007115F6"/>
    <w:rsid w:val="00712CA7"/>
    <w:rsid w:val="00714F44"/>
    <w:rsid w:val="007177A1"/>
    <w:rsid w:val="00720B7C"/>
    <w:rsid w:val="00722FB9"/>
    <w:rsid w:val="00725AAB"/>
    <w:rsid w:val="0073544B"/>
    <w:rsid w:val="007354F7"/>
    <w:rsid w:val="00736FBE"/>
    <w:rsid w:val="007404FA"/>
    <w:rsid w:val="007410E9"/>
    <w:rsid w:val="007434F2"/>
    <w:rsid w:val="00756C5F"/>
    <w:rsid w:val="00761C33"/>
    <w:rsid w:val="007632F7"/>
    <w:rsid w:val="00766B70"/>
    <w:rsid w:val="00772A4F"/>
    <w:rsid w:val="00777D1A"/>
    <w:rsid w:val="007862CD"/>
    <w:rsid w:val="00790867"/>
    <w:rsid w:val="0079153C"/>
    <w:rsid w:val="00793C86"/>
    <w:rsid w:val="0079450A"/>
    <w:rsid w:val="0079700C"/>
    <w:rsid w:val="007A601A"/>
    <w:rsid w:val="007B1532"/>
    <w:rsid w:val="007B7910"/>
    <w:rsid w:val="007B799E"/>
    <w:rsid w:val="007C2737"/>
    <w:rsid w:val="007C3765"/>
    <w:rsid w:val="007C387D"/>
    <w:rsid w:val="007D4CF7"/>
    <w:rsid w:val="007D7C3F"/>
    <w:rsid w:val="007E1A27"/>
    <w:rsid w:val="007E5109"/>
    <w:rsid w:val="007F7E4B"/>
    <w:rsid w:val="008035BD"/>
    <w:rsid w:val="0081021E"/>
    <w:rsid w:val="00813AFC"/>
    <w:rsid w:val="008378FA"/>
    <w:rsid w:val="00842C16"/>
    <w:rsid w:val="00843C6C"/>
    <w:rsid w:val="008451E6"/>
    <w:rsid w:val="00846ADB"/>
    <w:rsid w:val="008568C7"/>
    <w:rsid w:val="00864D0C"/>
    <w:rsid w:val="00866327"/>
    <w:rsid w:val="00867B54"/>
    <w:rsid w:val="00871820"/>
    <w:rsid w:val="00875A53"/>
    <w:rsid w:val="008817E7"/>
    <w:rsid w:val="008872C4"/>
    <w:rsid w:val="0089109D"/>
    <w:rsid w:val="00891B9B"/>
    <w:rsid w:val="0089218B"/>
    <w:rsid w:val="00894073"/>
    <w:rsid w:val="00896BE1"/>
    <w:rsid w:val="00896CD9"/>
    <w:rsid w:val="00897B7D"/>
    <w:rsid w:val="008A0D23"/>
    <w:rsid w:val="008A4265"/>
    <w:rsid w:val="008A5347"/>
    <w:rsid w:val="008A68B9"/>
    <w:rsid w:val="008B0DDB"/>
    <w:rsid w:val="008C791B"/>
    <w:rsid w:val="008D565E"/>
    <w:rsid w:val="008E1AC6"/>
    <w:rsid w:val="008F28A8"/>
    <w:rsid w:val="008F4E55"/>
    <w:rsid w:val="008F5345"/>
    <w:rsid w:val="008F7CD8"/>
    <w:rsid w:val="009033BA"/>
    <w:rsid w:val="00904AA1"/>
    <w:rsid w:val="009065FA"/>
    <w:rsid w:val="00907BE0"/>
    <w:rsid w:val="00912941"/>
    <w:rsid w:val="00916779"/>
    <w:rsid w:val="009167F7"/>
    <w:rsid w:val="0091714D"/>
    <w:rsid w:val="00921B7B"/>
    <w:rsid w:val="00940D94"/>
    <w:rsid w:val="00946111"/>
    <w:rsid w:val="009518A7"/>
    <w:rsid w:val="0095451A"/>
    <w:rsid w:val="00955590"/>
    <w:rsid w:val="00963909"/>
    <w:rsid w:val="00966361"/>
    <w:rsid w:val="00966861"/>
    <w:rsid w:val="0097367F"/>
    <w:rsid w:val="0097559E"/>
    <w:rsid w:val="00976E87"/>
    <w:rsid w:val="00980349"/>
    <w:rsid w:val="00980948"/>
    <w:rsid w:val="00982A41"/>
    <w:rsid w:val="00982EC3"/>
    <w:rsid w:val="00987FF5"/>
    <w:rsid w:val="009922B5"/>
    <w:rsid w:val="00992671"/>
    <w:rsid w:val="009A18F7"/>
    <w:rsid w:val="009B0247"/>
    <w:rsid w:val="009B1FAA"/>
    <w:rsid w:val="009C095D"/>
    <w:rsid w:val="009C53B2"/>
    <w:rsid w:val="009C6956"/>
    <w:rsid w:val="009F1184"/>
    <w:rsid w:val="009F2E54"/>
    <w:rsid w:val="00A012FD"/>
    <w:rsid w:val="00A0631F"/>
    <w:rsid w:val="00A07694"/>
    <w:rsid w:val="00A10874"/>
    <w:rsid w:val="00A13ABF"/>
    <w:rsid w:val="00A145BD"/>
    <w:rsid w:val="00A170A8"/>
    <w:rsid w:val="00A205AC"/>
    <w:rsid w:val="00A255B3"/>
    <w:rsid w:val="00A32356"/>
    <w:rsid w:val="00A33CAB"/>
    <w:rsid w:val="00A33E53"/>
    <w:rsid w:val="00A3793F"/>
    <w:rsid w:val="00A40778"/>
    <w:rsid w:val="00A45DEC"/>
    <w:rsid w:val="00A527A3"/>
    <w:rsid w:val="00A53462"/>
    <w:rsid w:val="00A544B7"/>
    <w:rsid w:val="00A54A50"/>
    <w:rsid w:val="00A7049A"/>
    <w:rsid w:val="00A76066"/>
    <w:rsid w:val="00A77FA2"/>
    <w:rsid w:val="00A8347E"/>
    <w:rsid w:val="00A93733"/>
    <w:rsid w:val="00A947C9"/>
    <w:rsid w:val="00A97E8F"/>
    <w:rsid w:val="00AA4716"/>
    <w:rsid w:val="00AA6B12"/>
    <w:rsid w:val="00AB6A3E"/>
    <w:rsid w:val="00AC1D3B"/>
    <w:rsid w:val="00AC2EF7"/>
    <w:rsid w:val="00AC3529"/>
    <w:rsid w:val="00AC4EE0"/>
    <w:rsid w:val="00AC6BDA"/>
    <w:rsid w:val="00AD46DC"/>
    <w:rsid w:val="00AE175F"/>
    <w:rsid w:val="00AF3908"/>
    <w:rsid w:val="00AF4AD7"/>
    <w:rsid w:val="00AF53E5"/>
    <w:rsid w:val="00B0179B"/>
    <w:rsid w:val="00B03892"/>
    <w:rsid w:val="00B04ECE"/>
    <w:rsid w:val="00B05C52"/>
    <w:rsid w:val="00B100BF"/>
    <w:rsid w:val="00B15889"/>
    <w:rsid w:val="00B17800"/>
    <w:rsid w:val="00B21F68"/>
    <w:rsid w:val="00B23B7F"/>
    <w:rsid w:val="00B247A3"/>
    <w:rsid w:val="00B266A8"/>
    <w:rsid w:val="00B312CA"/>
    <w:rsid w:val="00B36617"/>
    <w:rsid w:val="00B4234A"/>
    <w:rsid w:val="00B44084"/>
    <w:rsid w:val="00B51604"/>
    <w:rsid w:val="00B5698B"/>
    <w:rsid w:val="00B61356"/>
    <w:rsid w:val="00B73936"/>
    <w:rsid w:val="00B751BD"/>
    <w:rsid w:val="00B82A3C"/>
    <w:rsid w:val="00B82B12"/>
    <w:rsid w:val="00B82C55"/>
    <w:rsid w:val="00B830C6"/>
    <w:rsid w:val="00B845CB"/>
    <w:rsid w:val="00B86533"/>
    <w:rsid w:val="00B933BC"/>
    <w:rsid w:val="00B94C99"/>
    <w:rsid w:val="00B95A4B"/>
    <w:rsid w:val="00BA42C2"/>
    <w:rsid w:val="00BA45ED"/>
    <w:rsid w:val="00BB4E59"/>
    <w:rsid w:val="00BB72EF"/>
    <w:rsid w:val="00BC060B"/>
    <w:rsid w:val="00BC136F"/>
    <w:rsid w:val="00BC6A2D"/>
    <w:rsid w:val="00BC7866"/>
    <w:rsid w:val="00BD7345"/>
    <w:rsid w:val="00BE164F"/>
    <w:rsid w:val="00BE7888"/>
    <w:rsid w:val="00BF6D13"/>
    <w:rsid w:val="00C06BA1"/>
    <w:rsid w:val="00C124EA"/>
    <w:rsid w:val="00C23C3D"/>
    <w:rsid w:val="00C24E0C"/>
    <w:rsid w:val="00C25CAC"/>
    <w:rsid w:val="00C269E7"/>
    <w:rsid w:val="00C3044D"/>
    <w:rsid w:val="00C30597"/>
    <w:rsid w:val="00C31CC0"/>
    <w:rsid w:val="00C33F7B"/>
    <w:rsid w:val="00C34224"/>
    <w:rsid w:val="00C450C8"/>
    <w:rsid w:val="00C465BE"/>
    <w:rsid w:val="00C53B0E"/>
    <w:rsid w:val="00C571F6"/>
    <w:rsid w:val="00C60E0B"/>
    <w:rsid w:val="00C61583"/>
    <w:rsid w:val="00C73385"/>
    <w:rsid w:val="00C735E2"/>
    <w:rsid w:val="00C74961"/>
    <w:rsid w:val="00C74AFA"/>
    <w:rsid w:val="00C7517E"/>
    <w:rsid w:val="00C76577"/>
    <w:rsid w:val="00C82E05"/>
    <w:rsid w:val="00C866A2"/>
    <w:rsid w:val="00C879D1"/>
    <w:rsid w:val="00C90B26"/>
    <w:rsid w:val="00CE24EE"/>
    <w:rsid w:val="00CE29E6"/>
    <w:rsid w:val="00CF622D"/>
    <w:rsid w:val="00D01189"/>
    <w:rsid w:val="00D1162D"/>
    <w:rsid w:val="00D216FD"/>
    <w:rsid w:val="00D21BE9"/>
    <w:rsid w:val="00D2299A"/>
    <w:rsid w:val="00D4233C"/>
    <w:rsid w:val="00D42370"/>
    <w:rsid w:val="00D45869"/>
    <w:rsid w:val="00D5070A"/>
    <w:rsid w:val="00D54401"/>
    <w:rsid w:val="00D57D26"/>
    <w:rsid w:val="00D6086B"/>
    <w:rsid w:val="00D65771"/>
    <w:rsid w:val="00D67219"/>
    <w:rsid w:val="00D742C5"/>
    <w:rsid w:val="00D767F1"/>
    <w:rsid w:val="00D82F23"/>
    <w:rsid w:val="00D834C3"/>
    <w:rsid w:val="00D8458E"/>
    <w:rsid w:val="00D95C0B"/>
    <w:rsid w:val="00D9668D"/>
    <w:rsid w:val="00D97810"/>
    <w:rsid w:val="00DA2BE8"/>
    <w:rsid w:val="00DA3362"/>
    <w:rsid w:val="00DA402E"/>
    <w:rsid w:val="00DB33C8"/>
    <w:rsid w:val="00DB414E"/>
    <w:rsid w:val="00DB4B6A"/>
    <w:rsid w:val="00DC5DFA"/>
    <w:rsid w:val="00DC6A49"/>
    <w:rsid w:val="00DD24ED"/>
    <w:rsid w:val="00DD6C1A"/>
    <w:rsid w:val="00DD76F9"/>
    <w:rsid w:val="00DE567E"/>
    <w:rsid w:val="00DF358A"/>
    <w:rsid w:val="00DF5CD9"/>
    <w:rsid w:val="00DF7342"/>
    <w:rsid w:val="00DF7C25"/>
    <w:rsid w:val="00E039D4"/>
    <w:rsid w:val="00E03B57"/>
    <w:rsid w:val="00E05F7B"/>
    <w:rsid w:val="00E06125"/>
    <w:rsid w:val="00E06E2F"/>
    <w:rsid w:val="00E159BF"/>
    <w:rsid w:val="00E16444"/>
    <w:rsid w:val="00E205DC"/>
    <w:rsid w:val="00E428B1"/>
    <w:rsid w:val="00E47E95"/>
    <w:rsid w:val="00E668BF"/>
    <w:rsid w:val="00E7101E"/>
    <w:rsid w:val="00E73D15"/>
    <w:rsid w:val="00E80187"/>
    <w:rsid w:val="00E8578A"/>
    <w:rsid w:val="00E95279"/>
    <w:rsid w:val="00E96370"/>
    <w:rsid w:val="00E97EE1"/>
    <w:rsid w:val="00EB206D"/>
    <w:rsid w:val="00EB2F41"/>
    <w:rsid w:val="00EB37F9"/>
    <w:rsid w:val="00EB5EBD"/>
    <w:rsid w:val="00EC3925"/>
    <w:rsid w:val="00EC5863"/>
    <w:rsid w:val="00EC6D00"/>
    <w:rsid w:val="00ED2481"/>
    <w:rsid w:val="00ED28F4"/>
    <w:rsid w:val="00ED4D15"/>
    <w:rsid w:val="00EE4819"/>
    <w:rsid w:val="00EF0835"/>
    <w:rsid w:val="00EF177E"/>
    <w:rsid w:val="00EF2762"/>
    <w:rsid w:val="00EF6920"/>
    <w:rsid w:val="00EF79D4"/>
    <w:rsid w:val="00F0015E"/>
    <w:rsid w:val="00F038FC"/>
    <w:rsid w:val="00F1482E"/>
    <w:rsid w:val="00F17370"/>
    <w:rsid w:val="00F2044D"/>
    <w:rsid w:val="00F30817"/>
    <w:rsid w:val="00F4512B"/>
    <w:rsid w:val="00F675CB"/>
    <w:rsid w:val="00F87678"/>
    <w:rsid w:val="00F9517D"/>
    <w:rsid w:val="00F951DA"/>
    <w:rsid w:val="00F97A5F"/>
    <w:rsid w:val="00FA3BC1"/>
    <w:rsid w:val="00FA4D20"/>
    <w:rsid w:val="00FC78B7"/>
    <w:rsid w:val="00FD7487"/>
    <w:rsid w:val="00FD7D1B"/>
    <w:rsid w:val="00FE0982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E39427E"/>
  <w15:docId w15:val="{BA2AF48B-A4A9-4EE0-A1FE-8B31923C5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0A4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010A44"/>
    <w:pPr>
      <w:keepNext/>
      <w:outlineLvl w:val="0"/>
    </w:pPr>
    <w:rPr>
      <w:szCs w:val="20"/>
      <w:lang w:val="en-US"/>
    </w:rPr>
  </w:style>
  <w:style w:type="paragraph" w:styleId="Heading2">
    <w:name w:val="heading 2"/>
    <w:basedOn w:val="Normal"/>
    <w:next w:val="Normal"/>
    <w:qFormat/>
    <w:rsid w:val="00010A44"/>
    <w:pPr>
      <w:keepNext/>
      <w:outlineLvl w:val="1"/>
    </w:pPr>
    <w:rPr>
      <w:b/>
      <w:szCs w:val="20"/>
      <w:lang w:val="bg-B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10A44"/>
    <w:rPr>
      <w:szCs w:val="20"/>
      <w:lang w:val="bg-BG"/>
    </w:rPr>
  </w:style>
  <w:style w:type="paragraph" w:styleId="Footer">
    <w:name w:val="footer"/>
    <w:basedOn w:val="Normal"/>
    <w:link w:val="FooterChar"/>
    <w:uiPriority w:val="99"/>
    <w:rsid w:val="00010A44"/>
    <w:pPr>
      <w:tabs>
        <w:tab w:val="center" w:pos="4153"/>
        <w:tab w:val="right" w:pos="8306"/>
      </w:tabs>
    </w:pPr>
    <w:rPr>
      <w:sz w:val="20"/>
      <w:szCs w:val="20"/>
      <w:lang w:val="en-AU"/>
    </w:rPr>
  </w:style>
  <w:style w:type="paragraph" w:styleId="Header">
    <w:name w:val="header"/>
    <w:basedOn w:val="Normal"/>
    <w:rsid w:val="00010A44"/>
    <w:pPr>
      <w:tabs>
        <w:tab w:val="center" w:pos="4536"/>
        <w:tab w:val="right" w:pos="9072"/>
      </w:tabs>
    </w:pPr>
    <w:rPr>
      <w:lang w:eastAsia="en-GB"/>
    </w:rPr>
  </w:style>
  <w:style w:type="table" w:styleId="TableGrid">
    <w:name w:val="Table Grid"/>
    <w:basedOn w:val="TableNormal"/>
    <w:uiPriority w:val="59"/>
    <w:rsid w:val="00010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010A44"/>
  </w:style>
  <w:style w:type="character" w:customStyle="1" w:styleId="FooterChar">
    <w:name w:val="Footer Char"/>
    <w:link w:val="Footer"/>
    <w:uiPriority w:val="99"/>
    <w:rsid w:val="00B4234A"/>
    <w:rPr>
      <w:lang w:val="en-AU"/>
    </w:rPr>
  </w:style>
  <w:style w:type="character" w:styleId="Hyperlink">
    <w:name w:val="Hyperlink"/>
    <w:rsid w:val="0079153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6C236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C236B"/>
    <w:rPr>
      <w:lang w:val="en-GB"/>
    </w:rPr>
  </w:style>
  <w:style w:type="character" w:styleId="FootnoteReference">
    <w:name w:val="footnote reference"/>
    <w:uiPriority w:val="99"/>
    <w:rsid w:val="006C236B"/>
    <w:rPr>
      <w:vertAlign w:val="superscript"/>
    </w:rPr>
  </w:style>
  <w:style w:type="paragraph" w:styleId="ListParagraph">
    <w:name w:val="List Paragraph"/>
    <w:basedOn w:val="Normal"/>
    <w:uiPriority w:val="34"/>
    <w:qFormat/>
    <w:rsid w:val="008F4E55"/>
    <w:pPr>
      <w:widowControl w:val="0"/>
      <w:snapToGrid w:val="0"/>
      <w:spacing w:before="100" w:after="100"/>
      <w:ind w:left="720"/>
      <w:contextualSpacing/>
    </w:pPr>
    <w:rPr>
      <w:szCs w:val="20"/>
    </w:rPr>
  </w:style>
  <w:style w:type="paragraph" w:styleId="NoSpacing">
    <w:name w:val="No Spacing"/>
    <w:uiPriority w:val="1"/>
    <w:qFormat/>
    <w:rsid w:val="005436FD"/>
    <w:rPr>
      <w:sz w:val="24"/>
      <w:szCs w:val="24"/>
      <w:lang w:val="en-GB"/>
    </w:rPr>
  </w:style>
  <w:style w:type="character" w:styleId="CommentReference">
    <w:name w:val="annotation reference"/>
    <w:uiPriority w:val="99"/>
    <w:rsid w:val="004D2027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qFormat/>
    <w:rsid w:val="00320F40"/>
    <w:rPr>
      <w:color w:val="FF0000"/>
      <w:sz w:val="22"/>
      <w:szCs w:val="20"/>
    </w:rPr>
  </w:style>
  <w:style w:type="character" w:customStyle="1" w:styleId="CommentTextChar">
    <w:name w:val="Comment Text Char"/>
    <w:link w:val="CommentText"/>
    <w:uiPriority w:val="99"/>
    <w:rsid w:val="00320F40"/>
    <w:rPr>
      <w:color w:val="FF0000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D2027"/>
    <w:rPr>
      <w:b/>
      <w:bCs/>
    </w:rPr>
  </w:style>
  <w:style w:type="character" w:customStyle="1" w:styleId="CommentSubjectChar">
    <w:name w:val="Comment Subject Char"/>
    <w:link w:val="CommentSubject"/>
    <w:rsid w:val="004D2027"/>
    <w:rPr>
      <w:b/>
      <w:bCs/>
      <w:lang w:val="en-GB"/>
    </w:rPr>
  </w:style>
  <w:style w:type="paragraph" w:styleId="BalloonText">
    <w:name w:val="Balloon Text"/>
    <w:basedOn w:val="Normal"/>
    <w:link w:val="BalloonTextChar"/>
    <w:rsid w:val="004D2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202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bd9bb1-8e03-4bd3-b7e2-4ebb4c821f2c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7CADCB3486E49AE1C2D5629CFC6D6" ma:contentTypeVersion="15" ma:contentTypeDescription="Create a new document." ma:contentTypeScope="" ma:versionID="c5a6e17737056444d99edbc9655b509f">
  <xsd:schema xmlns:xsd="http://www.w3.org/2001/XMLSchema" xmlns:xs="http://www.w3.org/2001/XMLSchema" xmlns:p="http://schemas.microsoft.com/office/2006/metadata/properties" xmlns:ns1="http://schemas.microsoft.com/sharepoint/v3" xmlns:ns2="4dbd9bb1-8e03-4bd3-b7e2-4ebb4c821f2c" xmlns:ns3="d9c22d3d-b70c-491b-8715-caea0bb4cde6" targetNamespace="http://schemas.microsoft.com/office/2006/metadata/properties" ma:root="true" ma:fieldsID="280a0ef3db85e0571a743763a764ab94" ns1:_="" ns2:_="" ns3:_="">
    <xsd:import namespace="http://schemas.microsoft.com/sharepoint/v3"/>
    <xsd:import namespace="4dbd9bb1-8e03-4bd3-b7e2-4ebb4c821f2c"/>
    <xsd:import namespace="d9c22d3d-b70c-491b-8715-caea0bb4cd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d9bb1-8e03-4bd3-b7e2-4ebb4c821f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d3d-b70c-491b-8715-caea0bb4c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898BFC-B3FC-4A3D-939A-BDF49E1F3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FEBF85-3488-477B-A4BE-EC5A8D5A55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58F729-611E-44C1-93FF-C46DF90BFC0D}">
  <ds:schemaRefs>
    <ds:schemaRef ds:uri="http://schemas.microsoft.com/office/2006/metadata/properties"/>
    <ds:schemaRef ds:uri="http://schemas.microsoft.com/office/infopath/2007/PartnerControls"/>
    <ds:schemaRef ds:uri="4dbd9bb1-8e03-4bd3-b7e2-4ebb4c821f2c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9C264C8-7D3A-4AD9-9739-41FF3E8AA1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bd9bb1-8e03-4bd3-b7e2-4ebb4c821f2c"/>
    <ds:schemaRef ds:uri="d9c22d3d-b70c-491b-8715-caea0bb4c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5</Pages>
  <Words>787</Words>
  <Characters>448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pplication number _________</vt:lpstr>
      <vt:lpstr>Application number _________</vt:lpstr>
    </vt:vector>
  </TitlesOfParts>
  <Company>IBM</Company>
  <LinksUpToDate>false</LinksUpToDate>
  <CharactersWithSpaces>5266</CharactersWithSpaces>
  <SharedDoc>false</SharedDoc>
  <HLinks>
    <vt:vector size="12" baseType="variant">
      <vt:variant>
        <vt:i4>2621558</vt:i4>
      </vt:variant>
      <vt:variant>
        <vt:i4>5</vt:i4>
      </vt:variant>
      <vt:variant>
        <vt:i4>0</vt:i4>
      </vt:variant>
      <vt:variant>
        <vt:i4>5</vt:i4>
      </vt:variant>
      <vt:variant>
        <vt:lpwstr>\\AUSNAPNASWASH01\EE.DGST$\emccarthy\AppData\Local\Microsoft\Windows\Temporary Internet Files\Content.Outlook\Box\Forms\www.facebook.com\BlackSeaTrust</vt:lpwstr>
      </vt:variant>
      <vt:variant>
        <vt:lpwstr/>
      </vt:variant>
      <vt:variant>
        <vt:i4>6291538</vt:i4>
      </vt:variant>
      <vt:variant>
        <vt:i4>2</vt:i4>
      </vt:variant>
      <vt:variant>
        <vt:i4>0</vt:i4>
      </vt:variant>
      <vt:variant>
        <vt:i4>5</vt:i4>
      </vt:variant>
      <vt:variant>
        <vt:lpwstr>mailto:BlackSeaTrust@gmf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umber _________</dc:title>
  <dc:creator>IBM</dc:creator>
  <cp:lastModifiedBy>Yelyzaveta Kochekova</cp:lastModifiedBy>
  <cp:revision>47</cp:revision>
  <dcterms:created xsi:type="dcterms:W3CDTF">2022-03-14T08:48:00Z</dcterms:created>
  <dcterms:modified xsi:type="dcterms:W3CDTF">2022-03-2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7CADCB3486E49AE1C2D5629CFC6D6</vt:lpwstr>
  </property>
  <property fmtid="{D5CDD505-2E9C-101B-9397-08002B2CF9AE}" pid="3" name="Order">
    <vt:r8>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NewReviewCycle">
    <vt:lpwstr/>
  </property>
</Properties>
</file>